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20B7" w:rsidRPr="00C83254" w:rsidRDefault="008120B7" w:rsidP="00816F51">
      <w:pPr>
        <w:jc w:val="center"/>
        <w:rPr>
          <w:rFonts w:ascii="Helvetica" w:hAnsi="Helvetica"/>
          <w:b/>
          <w:color w:val="auto"/>
          <w:sz w:val="28"/>
          <w:szCs w:val="28"/>
        </w:rPr>
      </w:pPr>
    </w:p>
    <w:p w:rsidR="00816F51" w:rsidRPr="00C83254" w:rsidRDefault="00816F51" w:rsidP="00816F51">
      <w:pPr>
        <w:jc w:val="center"/>
        <w:rPr>
          <w:rFonts w:ascii="Helvetica" w:hAnsi="Helvetica"/>
          <w:b/>
          <w:color w:val="auto"/>
          <w:sz w:val="28"/>
          <w:szCs w:val="28"/>
        </w:rPr>
      </w:pPr>
      <w:r w:rsidRPr="00C83254">
        <w:rPr>
          <w:rFonts w:ascii="Helvetica" w:hAnsi="Helvetica"/>
          <w:b/>
          <w:color w:val="auto"/>
          <w:sz w:val="28"/>
          <w:szCs w:val="28"/>
        </w:rPr>
        <w:t>Profit and Loss</w:t>
      </w:r>
    </w:p>
    <w:p w:rsidR="007C3077" w:rsidRPr="00C83254" w:rsidRDefault="00E57B34" w:rsidP="007C3077">
      <w:pPr>
        <w:rPr>
          <w:rFonts w:ascii="Helvetica" w:hAnsi="Helvetica"/>
          <w:b/>
          <w:color w:val="auto"/>
          <w:sz w:val="24"/>
          <w:szCs w:val="24"/>
        </w:rPr>
      </w:pPr>
      <w:r>
        <w:rPr>
          <w:rFonts w:ascii="Helvetica" w:hAnsi="Helvetica"/>
          <w:b/>
          <w:noProof/>
          <w:color w:val="auto"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position:absolute;margin-left:-5.65pt;margin-top:1087.2pt;width:48.85pt;height:33.5pt;z-index:251664384;mso-width-relative:margin;mso-height-relative:margin" filled="f" stroked="f">
            <v:textbox style="mso-next-textbox:#_x0000_s1030">
              <w:txbxContent>
                <w:p w:rsidR="00FE0079" w:rsidRDefault="00FE0079" w:rsidP="007C3077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6235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rFonts w:ascii="Helvetica" w:hAnsi="Helvetica"/>
          <w:b/>
          <w:noProof/>
          <w:color w:val="auto"/>
          <w:sz w:val="24"/>
          <w:szCs w:val="24"/>
        </w:rPr>
        <w:pict>
          <v:shape id="_x0000_s1027" type="#_x0000_t202" style="position:absolute;margin-left:-5.35pt;margin-top:-221.7pt;width:48.85pt;height:33.5pt;z-index:251661312;mso-width-relative:margin;mso-height-relative:margin" filled="f" stroked="f">
            <v:textbox style="mso-next-textbox:#_x0000_s1027">
              <w:txbxContent>
                <w:p w:rsidR="00FE0079" w:rsidRDefault="00FE0079" w:rsidP="007C3077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5836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7C3077" w:rsidRPr="00C83254">
        <w:rPr>
          <w:rFonts w:ascii="Helvetica" w:hAnsi="Helvetica"/>
          <w:b/>
          <w:color w:val="auto"/>
          <w:sz w:val="24"/>
          <w:szCs w:val="24"/>
        </w:rPr>
        <w:t>Model 1</w:t>
      </w:r>
      <w:r w:rsidR="00FA4051" w:rsidRPr="00C83254">
        <w:rPr>
          <w:rFonts w:ascii="Helvetica" w:hAnsi="Helvetica"/>
          <w:b/>
          <w:color w:val="auto"/>
          <w:sz w:val="24"/>
          <w:szCs w:val="24"/>
        </w:rPr>
        <w:t>: Basic Profit/Loss</w:t>
      </w:r>
    </w:p>
    <w:p w:rsidR="007C3077" w:rsidRPr="00C83254" w:rsidRDefault="008A61B6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63722</wp:posOffset>
            </wp:positionH>
            <wp:positionV relativeFrom="paragraph">
              <wp:posOffset>202255</wp:posOffset>
            </wp:positionV>
            <wp:extent cx="555108" cy="478465"/>
            <wp:effectExtent l="19050" t="0" r="0" b="0"/>
            <wp:wrapNone/>
            <wp:docPr id="2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08" cy="478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An Umbrella was sold at a profit of 20%. What is the selling price of the Umbrella, if its cost price is </w:t>
      </w:r>
      <w:r w:rsidR="00003C5B" w:rsidRPr="00C83254">
        <w:rPr>
          <w:rFonts w:ascii="Rupee Foradian" w:hAnsi="Rupee Foradian" w:cs="Times New Roman"/>
          <w:color w:val="auto"/>
        </w:rPr>
        <w:t xml:space="preserve">` </w:t>
      </w:r>
      <w:r w:rsidR="007C3077" w:rsidRPr="00C83254">
        <w:rPr>
          <w:rFonts w:ascii="Palatino Linotype" w:hAnsi="Palatino Linotype" w:cs="Times New Roman"/>
          <w:color w:val="auto"/>
        </w:rPr>
        <w:t>180?</w:t>
      </w:r>
    </w:p>
    <w:p w:rsidR="007C3077" w:rsidRPr="00C83254" w:rsidRDefault="007C3077" w:rsidP="00145F30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003C5B" w:rsidRPr="00C83254">
        <w:rPr>
          <w:rFonts w:ascii="Rupee Foradian" w:hAnsi="Rupee Foradian" w:cs="Times New Roman"/>
          <w:color w:val="auto"/>
        </w:rPr>
        <w:t>`</w:t>
      </w:r>
      <w:r w:rsidR="00145F30" w:rsidRPr="00C83254">
        <w:rPr>
          <w:rFonts w:ascii="Palatino Linotype" w:hAnsi="Palatino Linotype" w:cs="Times New Roman"/>
          <w:color w:val="auto"/>
        </w:rPr>
        <w:t xml:space="preserve"> 216</w:t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003C5B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200</w:t>
      </w:r>
      <w:r w:rsidRPr="00C83254">
        <w:rPr>
          <w:rFonts w:ascii="Palatino Linotype" w:hAnsi="Palatino Linotype" w:cs="Times New Roman"/>
          <w:color w:val="auto"/>
        </w:rPr>
        <w:tab/>
        <w:t xml:space="preserve">3) </w:t>
      </w:r>
      <w:r w:rsidR="00003C5B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60</w:t>
      </w:r>
      <w:r w:rsidRPr="00C83254">
        <w:rPr>
          <w:rFonts w:ascii="Palatino Linotype" w:hAnsi="Palatino Linotype" w:cs="Times New Roman"/>
          <w:color w:val="auto"/>
        </w:rPr>
        <w:tab/>
        <w:t xml:space="preserve">4) </w:t>
      </w:r>
      <w:r w:rsidR="00003C5B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36</w:t>
      </w:r>
      <w:r w:rsidRPr="00C83254">
        <w:rPr>
          <w:rFonts w:ascii="Palatino Linotype" w:hAnsi="Palatino Linotype" w:cs="Times New Roman"/>
          <w:color w:val="auto"/>
        </w:rPr>
        <w:tab/>
        <w:t>5) None of these</w:t>
      </w:r>
    </w:p>
    <w:p w:rsidR="007C3077" w:rsidRPr="00C83254" w:rsidRDefault="007C3077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7C3077" w:rsidRPr="00C83254" w:rsidRDefault="007C3077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A person sold an article for </w:t>
      </w:r>
      <w:r w:rsidR="00003C5B" w:rsidRPr="00C83254">
        <w:rPr>
          <w:rFonts w:ascii="Rupee Foradian" w:hAnsi="Rupee Foradian" w:cs="Times New Roman"/>
          <w:color w:val="auto"/>
        </w:rPr>
        <w:t xml:space="preserve">` </w:t>
      </w:r>
      <w:r w:rsidRPr="00C83254">
        <w:rPr>
          <w:rFonts w:ascii="Palatino Linotype" w:hAnsi="Palatino Linotype" w:cs="Times New Roman"/>
          <w:color w:val="auto"/>
        </w:rPr>
        <w:t>20 and earned a profit of 25%. What is the cost price of the article?</w:t>
      </w:r>
    </w:p>
    <w:p w:rsidR="007C3077" w:rsidRPr="00C83254" w:rsidRDefault="007C3077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003C5B" w:rsidRPr="00C83254">
        <w:rPr>
          <w:rFonts w:ascii="Rupee Foradian" w:hAnsi="Rupee Foradian" w:cs="Times New Roman"/>
          <w:color w:val="auto"/>
        </w:rPr>
        <w:t xml:space="preserve">` </w:t>
      </w:r>
      <w:r w:rsidRPr="00C83254">
        <w:rPr>
          <w:rFonts w:ascii="Palatino Linotype" w:hAnsi="Palatino Linotype" w:cs="Times New Roman"/>
          <w:color w:val="auto"/>
        </w:rPr>
        <w:t>16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 xml:space="preserve">2) </w:t>
      </w:r>
      <w:r w:rsidR="00003C5B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4</w:t>
      </w:r>
      <w:r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2</w:t>
      </w:r>
      <w:r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8</w:t>
      </w:r>
      <w:r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7C3077" w:rsidRPr="00C83254" w:rsidRDefault="008A61B6" w:rsidP="007C3077">
      <w:pPr>
        <w:pStyle w:val="ListParagraph"/>
        <w:numPr>
          <w:ilvl w:val="0"/>
          <w:numId w:val="17"/>
        </w:numPr>
        <w:tabs>
          <w:tab w:val="left" w:pos="81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63855</wp:posOffset>
            </wp:positionH>
            <wp:positionV relativeFrom="paragraph">
              <wp:posOffset>184150</wp:posOffset>
            </wp:positionV>
            <wp:extent cx="554990" cy="478155"/>
            <wp:effectExtent l="19050" t="0" r="0" b="0"/>
            <wp:wrapNone/>
            <wp:docPr id="3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90" cy="478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An article was sold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3,000 at a loss of 35%. What is the cost price of the article?</w:t>
      </w:r>
      <w:r w:rsidR="007C3077" w:rsidRPr="00C83254">
        <w:rPr>
          <w:rFonts w:ascii="Palatino Linotype" w:hAnsi="Palatino Linotype" w:cs="Times New Roman"/>
          <w:color w:val="auto"/>
        </w:rPr>
        <w:br/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6,000</w:t>
      </w:r>
      <w:r w:rsidR="007C3077"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3,700</w:t>
      </w:r>
      <w:r w:rsidR="007C3077" w:rsidRPr="00C83254">
        <w:rPr>
          <w:rFonts w:ascii="Palatino Linotype" w:hAnsi="Palatino Linotype" w:cs="Times New Roman"/>
          <w:color w:val="auto"/>
        </w:rPr>
        <w:tab/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5,000</w:t>
      </w:r>
      <w:r w:rsidR="007C3077" w:rsidRPr="00C83254">
        <w:rPr>
          <w:rFonts w:ascii="Palatino Linotype" w:hAnsi="Palatino Linotype" w:cs="Times New Roman"/>
          <w:color w:val="auto"/>
        </w:rPr>
        <w:tab/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20,000</w:t>
      </w:r>
      <w:r w:rsidR="007C3077" w:rsidRPr="00C83254">
        <w:rPr>
          <w:rFonts w:ascii="Palatino Linotype" w:hAnsi="Palatino Linotype" w:cs="Times New Roman"/>
          <w:color w:val="auto"/>
        </w:rPr>
        <w:tab/>
        <w:t>5) None of these</w:t>
      </w:r>
    </w:p>
    <w:p w:rsidR="007C3077" w:rsidRPr="00C83254" w:rsidRDefault="007C3077" w:rsidP="007C3077">
      <w:pPr>
        <w:pStyle w:val="ListParagraph"/>
        <w:tabs>
          <w:tab w:val="left" w:pos="81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7C3077" w:rsidRPr="00C83254" w:rsidRDefault="007C3077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Harshad bought 15 DVD players at </w:t>
      </w:r>
      <w:r w:rsidR="00145F30" w:rsidRPr="00C83254">
        <w:rPr>
          <w:rFonts w:ascii="Rupee Foradian" w:hAnsi="Rupee Foradian" w:cs="Times New Roman"/>
          <w:color w:val="auto"/>
        </w:rPr>
        <w:t xml:space="preserve">` </w:t>
      </w:r>
      <w:r w:rsidRPr="00C83254">
        <w:rPr>
          <w:rFonts w:ascii="Palatino Linotype" w:hAnsi="Palatino Linotype" w:cs="Times New Roman"/>
          <w:color w:val="auto"/>
        </w:rPr>
        <w:t>4,500 each and sold all of them at the total price of</w:t>
      </w:r>
      <w:r w:rsidR="00940060" w:rsidRPr="00C83254">
        <w:rPr>
          <w:rFonts w:ascii="Palatino Linotype" w:hAnsi="Palatino Linotype" w:cs="Times New Roman"/>
          <w:color w:val="auto"/>
        </w:rPr>
        <w:t xml:space="preserve">             </w:t>
      </w:r>
      <w:r w:rsidRPr="00C83254">
        <w:rPr>
          <w:rFonts w:ascii="Palatino Linotype" w:hAnsi="Palatino Linotype" w:cs="Times New Roman"/>
          <w:color w:val="auto"/>
        </w:rPr>
        <w:t xml:space="preserve">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81,000. What is the </w:t>
      </w:r>
      <w:r w:rsidR="007711CD" w:rsidRPr="00C83254">
        <w:rPr>
          <w:rFonts w:ascii="Palatino Linotype" w:hAnsi="Palatino Linotype" w:cs="Times New Roman"/>
          <w:noProof/>
          <w:color w:val="auto"/>
        </w:rPr>
        <w:t>per</w:t>
      </w:r>
      <w:r w:rsidRPr="00C83254">
        <w:rPr>
          <w:rFonts w:ascii="Palatino Linotype" w:hAnsi="Palatino Linotype" w:cs="Times New Roman"/>
          <w:noProof/>
          <w:color w:val="auto"/>
        </w:rPr>
        <w:t>cent</w:t>
      </w:r>
      <w:r w:rsidRPr="00C83254">
        <w:rPr>
          <w:rFonts w:ascii="Palatino Linotype" w:hAnsi="Palatino Linotype" w:cs="Times New Roman"/>
          <w:color w:val="auto"/>
        </w:rPr>
        <w:t xml:space="preserve"> profit earned in the deal?</w:t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br/>
        <w:t>1) 16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>2) 20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>3) 25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>4) 20.5</w:t>
      </w:r>
      <w:r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7C3077">
      <w:pPr>
        <w:pStyle w:val="ListParagraph"/>
        <w:rPr>
          <w:rFonts w:ascii="Palatino Linotype" w:hAnsi="Palatino Linotype" w:cs="Times New Roman"/>
          <w:color w:val="auto"/>
        </w:rPr>
      </w:pPr>
    </w:p>
    <w:p w:rsidR="007C3077" w:rsidRPr="00C83254" w:rsidRDefault="007C3077" w:rsidP="007C3077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A shopkeeper sells 200 m of cloth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9,000 at a profit of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 </w:t>
      </w:r>
      <w:r w:rsidRPr="00C83254">
        <w:rPr>
          <w:rFonts w:ascii="Palatino Linotype" w:hAnsi="Palatino Linotype" w:cs="Times New Roman"/>
          <w:noProof/>
          <w:color w:val="auto"/>
        </w:rPr>
        <w:t>per m</w:t>
      </w:r>
      <w:r w:rsidRPr="00C83254">
        <w:rPr>
          <w:rFonts w:ascii="Palatino Linotype" w:hAnsi="Palatino Linotype" w:cs="Times New Roman"/>
          <w:color w:val="auto"/>
        </w:rPr>
        <w:t xml:space="preserve">. What is the cost price of </w:t>
      </w:r>
      <w:r w:rsidR="00940060" w:rsidRPr="00C83254">
        <w:rPr>
          <w:rFonts w:ascii="Palatino Linotype" w:hAnsi="Palatino Linotype" w:cs="Times New Roman"/>
          <w:color w:val="auto"/>
        </w:rPr>
        <w:t xml:space="preserve">          </w:t>
      </w:r>
      <w:r w:rsidRPr="00C83254">
        <w:rPr>
          <w:rFonts w:ascii="Palatino Linotype" w:hAnsi="Palatino Linotype" w:cs="Times New Roman"/>
          <w:color w:val="auto"/>
        </w:rPr>
        <w:t>1 m of cloth?</w:t>
      </w:r>
    </w:p>
    <w:p w:rsidR="007C3077" w:rsidRPr="00C83254" w:rsidRDefault="007C3077" w:rsidP="007C3077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5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0</w:t>
      </w:r>
      <w:r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35</w:t>
      </w:r>
      <w:r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30</w:t>
      </w:r>
      <w:r w:rsidRPr="00C83254">
        <w:rPr>
          <w:rFonts w:ascii="Palatino Linotype" w:hAnsi="Palatino Linotype" w:cs="Times New Roman"/>
          <w:color w:val="auto"/>
        </w:rPr>
        <w:tab/>
      </w:r>
      <w:r w:rsidR="00145F30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7C3077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7C3077" w:rsidRPr="00C83254" w:rsidRDefault="00C45FD0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4470</wp:posOffset>
            </wp:positionV>
            <wp:extent cx="552450" cy="476250"/>
            <wp:effectExtent l="19050" t="0" r="0" b="0"/>
            <wp:wrapNone/>
            <wp:docPr id="18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Naresh purchased a TV set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1,250 after getting</w:t>
      </w:r>
      <w:r w:rsidR="007711CD" w:rsidRPr="00C83254">
        <w:rPr>
          <w:rFonts w:ascii="Palatino Linotype" w:hAnsi="Palatino Linotype" w:cs="Times New Roman"/>
          <w:color w:val="auto"/>
        </w:rPr>
        <w:t xml:space="preserve"> a</w:t>
      </w:r>
      <w:r w:rsidR="007C3077" w:rsidRPr="00C83254">
        <w:rPr>
          <w:rFonts w:ascii="Palatino Linotype" w:hAnsi="Palatino Linotype" w:cs="Times New Roman"/>
          <w:color w:val="auto"/>
        </w:rPr>
        <w:t xml:space="preserve"> </w:t>
      </w:r>
      <w:r w:rsidR="007C3077" w:rsidRPr="00C83254">
        <w:rPr>
          <w:rFonts w:ascii="Palatino Linotype" w:hAnsi="Palatino Linotype" w:cs="Times New Roman"/>
          <w:noProof/>
          <w:color w:val="auto"/>
        </w:rPr>
        <w:t>discount</w:t>
      </w:r>
      <w:r w:rsidR="007C3077" w:rsidRPr="00C83254">
        <w:rPr>
          <w:rFonts w:ascii="Palatino Linotype" w:hAnsi="Palatino Linotype" w:cs="Times New Roman"/>
          <w:color w:val="auto"/>
        </w:rPr>
        <w:t xml:space="preserve"> of 10% on the labeled price. He spent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50 on transport and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800 on installation. At what price should it be sold so that the profit earned would be 15%?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b/>
          <w:color w:val="auto"/>
        </w:rPr>
        <w:t>[October 18, 2014 @ 29m 15s]</w:t>
      </w:r>
    </w:p>
    <w:p w:rsidR="007C3077" w:rsidRPr="00C83254" w:rsidRDefault="007C3077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2,937.50</w:t>
      </w:r>
      <w:r w:rsidRPr="00C83254">
        <w:rPr>
          <w:rFonts w:ascii="Palatino Linotype" w:hAnsi="Palatino Linotype" w:cs="Times New Roman"/>
          <w:color w:val="auto"/>
        </w:rPr>
        <w:tab/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4,030</w:t>
      </w:r>
      <w:r w:rsidRPr="00C83254">
        <w:rPr>
          <w:rFonts w:ascii="Palatino Linotype" w:hAnsi="Palatino Linotype" w:cs="Times New Roman"/>
          <w:color w:val="auto"/>
        </w:rPr>
        <w:tab/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3,450</w:t>
      </w:r>
      <w:r w:rsidRPr="00C83254">
        <w:rPr>
          <w:rFonts w:ascii="Palatino Linotype" w:hAnsi="Palatino Linotype" w:cs="Times New Roman"/>
          <w:color w:val="auto"/>
        </w:rPr>
        <w:tab/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5,467.50</w:t>
      </w:r>
      <w:r w:rsidRPr="00C83254">
        <w:rPr>
          <w:rFonts w:ascii="Palatino Linotype" w:hAnsi="Palatino Linotype" w:cs="Times New Roman"/>
          <w:color w:val="auto"/>
        </w:rPr>
        <w:tab/>
        <w:t>5) None of these</w:t>
      </w:r>
    </w:p>
    <w:p w:rsidR="007C3077" w:rsidRPr="00C83254" w:rsidRDefault="007C3077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012150" w:rsidRPr="00C83254" w:rsidRDefault="00012150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012150" w:rsidRPr="00C83254" w:rsidRDefault="00012150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7C3077" w:rsidRPr="00C83254" w:rsidRDefault="007C3077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Manoj sold an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003C5B" w:rsidRPr="00C83254">
        <w:rPr>
          <w:rFonts w:ascii="Rupee Foradian" w:hAnsi="Rupee Foradian" w:cs="Times New Roman"/>
          <w:color w:val="auto"/>
        </w:rPr>
        <w:t xml:space="preserve"> </w:t>
      </w:r>
      <w:r w:rsidRPr="00C83254">
        <w:rPr>
          <w:rFonts w:ascii="Palatino Linotype" w:hAnsi="Palatino Linotype" w:cs="Times New Roman"/>
          <w:color w:val="auto"/>
        </w:rPr>
        <w:t xml:space="preserve">15,000. Had he offered a discount of 10% on the selling price, he would have earned a profit of </w:t>
      </w:r>
      <w:r w:rsidRPr="00C83254">
        <w:rPr>
          <w:rFonts w:ascii="Palatino Linotype" w:hAnsi="Palatino Linotype" w:cs="Times New Roman"/>
          <w:noProof/>
          <w:color w:val="auto"/>
        </w:rPr>
        <w:t>8%</w:t>
      </w:r>
      <w:r w:rsidR="007711CD" w:rsidRPr="00C83254">
        <w:rPr>
          <w:rFonts w:ascii="Palatino Linotype" w:hAnsi="Palatino Linotype" w:cs="Times New Roman"/>
          <w:noProof/>
          <w:color w:val="auto"/>
        </w:rPr>
        <w:t>?</w:t>
      </w:r>
      <w:r w:rsidRPr="00C83254">
        <w:rPr>
          <w:rFonts w:ascii="Palatino Linotype" w:hAnsi="Palatino Linotype" w:cs="Times New Roman"/>
          <w:color w:val="auto"/>
        </w:rPr>
        <w:t xml:space="preserve"> What is the cost price?</w:t>
      </w:r>
    </w:p>
    <w:p w:rsidR="007C3077" w:rsidRPr="00C83254" w:rsidRDefault="007C3077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2,500</w:t>
      </w:r>
      <w:r w:rsidRPr="00C83254">
        <w:rPr>
          <w:rFonts w:ascii="Palatino Linotype" w:hAnsi="Palatino Linotype" w:cs="Times New Roman"/>
          <w:color w:val="auto"/>
        </w:rPr>
        <w:tab/>
      </w:r>
      <w:r w:rsidR="00F6017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3,500</w:t>
      </w:r>
      <w:r w:rsidRPr="00C83254">
        <w:rPr>
          <w:rFonts w:ascii="Palatino Linotype" w:hAnsi="Palatino Linotype" w:cs="Times New Roman"/>
          <w:color w:val="auto"/>
        </w:rPr>
        <w:tab/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2,250</w:t>
      </w:r>
      <w:r w:rsidRPr="00C83254">
        <w:rPr>
          <w:rFonts w:ascii="Palatino Linotype" w:hAnsi="Palatino Linotype" w:cs="Times New Roman"/>
          <w:color w:val="auto"/>
        </w:rPr>
        <w:tab/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F6017C" w:rsidRPr="00C83254">
        <w:rPr>
          <w:rFonts w:ascii="Palatino Linotype" w:hAnsi="Palatino Linotype" w:cs="Times New Roman"/>
          <w:color w:val="auto"/>
        </w:rPr>
        <w:t xml:space="preserve"> 13,250</w:t>
      </w:r>
      <w:r w:rsidR="00F6017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8120B7" w:rsidRPr="00C83254" w:rsidRDefault="008120B7" w:rsidP="007C307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7C3077" w:rsidRPr="00C83254" w:rsidRDefault="00C45FD0" w:rsidP="00302302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C83254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6215</wp:posOffset>
            </wp:positionV>
            <wp:extent cx="552450" cy="476250"/>
            <wp:effectExtent l="19050" t="0" r="0" b="0"/>
            <wp:wrapNone/>
            <wp:docPr id="19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02302" w:rsidRPr="00C83254">
        <w:rPr>
          <w:rFonts w:ascii="Palatino Linotype" w:hAnsi="Palatino Linotype"/>
          <w:noProof/>
          <w:color w:val="auto"/>
        </w:rPr>
        <w:t xml:space="preserve">If Ramu buys books at 11 books for </w:t>
      </w:r>
      <w:r w:rsidR="00302302" w:rsidRPr="00C83254">
        <w:rPr>
          <w:rFonts w:ascii="Rupee Foradian" w:hAnsi="Rupee Foradian"/>
          <w:noProof/>
          <w:color w:val="auto"/>
        </w:rPr>
        <w:t>`</w:t>
      </w:r>
      <w:r w:rsidR="00302302" w:rsidRPr="00C83254">
        <w:rPr>
          <w:rFonts w:ascii="Palatino Linotype" w:hAnsi="Palatino Linotype"/>
          <w:noProof/>
          <w:color w:val="auto"/>
        </w:rPr>
        <w:t xml:space="preserve"> 10 and sells at 10 books for </w:t>
      </w:r>
      <w:r w:rsidR="00302302" w:rsidRPr="00C83254">
        <w:rPr>
          <w:rFonts w:ascii="Rupee Foradian" w:hAnsi="Rupee Foradian"/>
          <w:noProof/>
          <w:color w:val="auto"/>
        </w:rPr>
        <w:t>`</w:t>
      </w:r>
      <w:r w:rsidR="00302302" w:rsidRPr="00C83254">
        <w:rPr>
          <w:rFonts w:ascii="Palatino Linotype" w:hAnsi="Palatino Linotype"/>
          <w:noProof/>
          <w:color w:val="auto"/>
        </w:rPr>
        <w:t xml:space="preserve"> 12, then what will be his gain percent?</w:t>
      </w:r>
      <w:r w:rsidR="00302302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b/>
          <w:noProof/>
          <w:color w:val="auto"/>
        </w:rPr>
        <w:t>[August 02, 2014 @ 36m 15s]</w:t>
      </w:r>
      <w:r w:rsidR="00302302" w:rsidRPr="00C83254">
        <w:rPr>
          <w:rFonts w:ascii="Palatino Linotype" w:hAnsi="Palatino Linotype"/>
          <w:b/>
          <w:noProof/>
          <w:color w:val="auto"/>
        </w:rPr>
        <w:tab/>
      </w:r>
      <w:r w:rsidR="00302302" w:rsidRPr="00C83254">
        <w:rPr>
          <w:rFonts w:ascii="Palatino Linotype" w:hAnsi="Palatino Linotype"/>
          <w:noProof/>
          <w:color w:val="auto"/>
        </w:rPr>
        <w:tab/>
      </w:r>
      <w:r w:rsidR="00302302" w:rsidRPr="00C83254">
        <w:rPr>
          <w:rFonts w:ascii="Palatino Linotype" w:hAnsi="Palatino Linotype"/>
          <w:noProof/>
          <w:color w:val="auto"/>
        </w:rPr>
        <w:tab/>
        <w:t xml:space="preserve">                                                                                                         </w:t>
      </w:r>
      <w:r w:rsidR="00003C5B" w:rsidRPr="00C83254">
        <w:rPr>
          <w:rFonts w:ascii="Palatino Linotype" w:hAnsi="Palatino Linotype"/>
          <w:noProof/>
          <w:color w:val="auto"/>
        </w:rPr>
        <w:t xml:space="preserve">1) </w:t>
      </w:r>
      <w:r w:rsidR="007C3077" w:rsidRPr="00C83254">
        <w:rPr>
          <w:rFonts w:ascii="Palatino Linotype" w:hAnsi="Palatino Linotype"/>
          <w:noProof/>
          <w:color w:val="auto"/>
        </w:rPr>
        <w:t>11%</w:t>
      </w:r>
      <w:r w:rsidR="007C3077" w:rsidRPr="00C83254">
        <w:rPr>
          <w:rFonts w:ascii="Palatino Linotype" w:hAnsi="Palatino Linotype"/>
          <w:noProof/>
          <w:color w:val="auto"/>
        </w:rPr>
        <w:tab/>
      </w:r>
      <w:r w:rsidR="007C3077" w:rsidRPr="00C83254">
        <w:rPr>
          <w:rFonts w:ascii="Palatino Linotype" w:hAnsi="Palatino Linotype"/>
          <w:noProof/>
          <w:color w:val="auto"/>
        </w:rPr>
        <w:tab/>
      </w:r>
      <w:r w:rsidR="00003C5B" w:rsidRPr="00C83254">
        <w:rPr>
          <w:rFonts w:ascii="Palatino Linotype" w:hAnsi="Palatino Linotype"/>
          <w:noProof/>
          <w:color w:val="auto"/>
        </w:rPr>
        <w:t xml:space="preserve">2) </w:t>
      </w:r>
      <w:r w:rsidR="007C3077" w:rsidRPr="00C83254">
        <w:rPr>
          <w:rFonts w:ascii="Palatino Linotype" w:hAnsi="Palatino Linotype"/>
          <w:noProof/>
          <w:color w:val="auto"/>
        </w:rPr>
        <w:t>22%</w:t>
      </w:r>
      <w:r w:rsidR="007C3077" w:rsidRPr="00C83254">
        <w:rPr>
          <w:rFonts w:ascii="Palatino Linotype" w:hAnsi="Palatino Linotype"/>
          <w:noProof/>
          <w:color w:val="auto"/>
        </w:rPr>
        <w:tab/>
      </w:r>
      <w:r w:rsidR="00940060" w:rsidRPr="00C83254">
        <w:rPr>
          <w:rFonts w:ascii="Palatino Linotype" w:hAnsi="Palatino Linotype"/>
          <w:noProof/>
          <w:color w:val="auto"/>
        </w:rPr>
        <w:tab/>
      </w:r>
      <w:r w:rsidR="007C3077" w:rsidRPr="00C83254">
        <w:rPr>
          <w:rFonts w:ascii="Palatino Linotype" w:hAnsi="Palatino Linotype"/>
          <w:noProof/>
          <w:color w:val="auto"/>
        </w:rPr>
        <w:t>3) 32%</w:t>
      </w:r>
      <w:r w:rsidR="007C3077" w:rsidRPr="00C83254">
        <w:rPr>
          <w:rFonts w:ascii="Palatino Linotype" w:hAnsi="Palatino Linotype"/>
          <w:noProof/>
          <w:color w:val="auto"/>
        </w:rPr>
        <w:tab/>
      </w:r>
      <w:r w:rsidR="00940060" w:rsidRPr="00C83254">
        <w:rPr>
          <w:rFonts w:ascii="Palatino Linotype" w:hAnsi="Palatino Linotype"/>
          <w:noProof/>
          <w:color w:val="auto"/>
        </w:rPr>
        <w:tab/>
      </w:r>
      <w:r w:rsidR="007C3077" w:rsidRPr="00C83254">
        <w:rPr>
          <w:rFonts w:ascii="Palatino Linotype" w:hAnsi="Palatino Linotype"/>
          <w:noProof/>
          <w:color w:val="auto"/>
        </w:rPr>
        <w:t>4)</w:t>
      </w:r>
      <w:r w:rsidR="00003C5B" w:rsidRPr="00C83254">
        <w:rPr>
          <w:rFonts w:ascii="Palatino Linotype" w:hAnsi="Palatino Linotype"/>
          <w:noProof/>
          <w:color w:val="auto"/>
        </w:rPr>
        <w:t xml:space="preserve"> </w:t>
      </w:r>
      <w:r w:rsidR="007C3077" w:rsidRPr="00C83254">
        <w:rPr>
          <w:rFonts w:ascii="Palatino Linotype" w:hAnsi="Palatino Linotype"/>
          <w:noProof/>
          <w:color w:val="auto"/>
        </w:rPr>
        <w:t>15%</w:t>
      </w:r>
      <w:r w:rsidR="007C3077" w:rsidRPr="00C83254">
        <w:rPr>
          <w:rFonts w:ascii="Palatino Linotype" w:hAnsi="Palatino Linotype"/>
          <w:noProof/>
          <w:color w:val="auto"/>
        </w:rPr>
        <w:tab/>
      </w:r>
      <w:r w:rsidR="007C3077" w:rsidRPr="00C83254">
        <w:rPr>
          <w:rFonts w:ascii="Palatino Linotype" w:hAnsi="Palatino Linotype"/>
          <w:noProof/>
          <w:color w:val="auto"/>
        </w:rPr>
        <w:tab/>
        <w:t>5) None of these</w:t>
      </w:r>
    </w:p>
    <w:p w:rsidR="007C3077" w:rsidRPr="00C83254" w:rsidRDefault="007C3077" w:rsidP="007C3077">
      <w:pPr>
        <w:pStyle w:val="ListParagraph"/>
        <w:rPr>
          <w:rFonts w:ascii="Palatino Linotype" w:hAnsi="Palatino Linotype"/>
          <w:noProof/>
          <w:color w:val="auto"/>
        </w:rPr>
      </w:pPr>
    </w:p>
    <w:p w:rsidR="00FB6A0D" w:rsidRPr="00C83254" w:rsidRDefault="007C3077" w:rsidP="00FB6A0D">
      <w:pPr>
        <w:rPr>
          <w:rFonts w:ascii="Helvetica" w:hAnsi="Helvetica"/>
          <w:b/>
          <w:noProof/>
          <w:color w:val="auto"/>
          <w:sz w:val="24"/>
          <w:szCs w:val="24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Model 2</w:t>
      </w:r>
      <w:r w:rsidR="00056E27" w:rsidRPr="00C83254">
        <w:rPr>
          <w:rFonts w:ascii="Helvetica" w:hAnsi="Helvetica"/>
          <w:b/>
          <w:noProof/>
          <w:color w:val="auto"/>
          <w:sz w:val="24"/>
          <w:szCs w:val="24"/>
        </w:rPr>
        <w:t>: SP/CP with Respect to Two Different Profit/Loss Percentages</w:t>
      </w:r>
    </w:p>
    <w:p w:rsidR="00FB6A0D" w:rsidRPr="00C83254" w:rsidRDefault="008A61B6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bCs/>
          <w:noProof/>
          <w:color w:val="auto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74355</wp:posOffset>
            </wp:positionH>
            <wp:positionV relativeFrom="paragraph">
              <wp:posOffset>202284</wp:posOffset>
            </wp:positionV>
            <wp:extent cx="555108" cy="478466"/>
            <wp:effectExtent l="19050" t="0" r="0" b="0"/>
            <wp:wrapNone/>
            <wp:docPr id="4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08" cy="4784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A watch was sold at a loss of 9%. It was observed that if the selling price was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/>
          <w:noProof/>
          <w:color w:val="auto"/>
        </w:rPr>
        <w:t xml:space="preserve"> 420 more, the profit made would have been 5%. What is the actual selling price of the watch?</w:t>
      </w:r>
    </w:p>
    <w:p w:rsidR="007C3077" w:rsidRPr="00C83254" w:rsidRDefault="007C3077" w:rsidP="00FB6A0D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270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273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327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300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FB6A0D" w:rsidRPr="00C83254" w:rsidRDefault="00FB6A0D" w:rsidP="00FB6A0D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FB6A0D" w:rsidRPr="00C83254" w:rsidRDefault="00E57B34" w:rsidP="00FB6A0D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b/>
          <w:color w:val="auto"/>
        </w:rPr>
      </w:pPr>
      <w:r w:rsidRPr="00E57B34">
        <w:rPr>
          <w:rFonts w:ascii="Palatino Linotype" w:hAnsi="Palatino Linotype"/>
          <w:b/>
          <w:noProof/>
          <w:color w:val="auto"/>
        </w:rPr>
        <w:pict>
          <v:shape id="_x0000_s1032" type="#_x0000_t202" style="position:absolute;left:0;text-align:left;margin-left:-6.75pt;margin-top:-432.15pt;width:48.85pt;height:33.5pt;z-index:251666432;mso-width-relative:margin;mso-height-relative:margin" filled="f" stroked="f">
            <v:textbox style="mso-next-textbox:#_x0000_s1032">
              <w:txbxContent>
                <w:p w:rsidR="00FE0079" w:rsidRDefault="00FE0079" w:rsidP="007C3077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6511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7C3077" w:rsidRPr="00C83254">
        <w:rPr>
          <w:rFonts w:ascii="Palatino Linotype" w:hAnsi="Palatino Linotype" w:cs="Times New Roman"/>
          <w:color w:val="auto"/>
        </w:rPr>
        <w:t xml:space="preserve">After selling a book, Rohan found that he had made a loss of 12%. He also found that had he sold it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36 more, he would have made a profit of 6%. What was the initial loss?</w:t>
      </w:r>
    </w:p>
    <w:p w:rsidR="00FB6A0D" w:rsidRPr="00C83254" w:rsidRDefault="00FB6A0D" w:rsidP="00FB6A0D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bCs/>
          <w:color w:val="auto"/>
        </w:rPr>
      </w:pPr>
      <w:r w:rsidRPr="00C83254">
        <w:rPr>
          <w:rFonts w:ascii="Palatino Linotype" w:hAnsi="Palatino Linotype" w:cs="Times New Roman"/>
          <w:bCs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 12</w:t>
      </w:r>
      <w:r w:rsidRPr="00C83254">
        <w:rPr>
          <w:rFonts w:ascii="Palatino Linotype" w:hAnsi="Palatino Linotype" w:cs="Times New Roman"/>
          <w:bCs/>
          <w:color w:val="auto"/>
        </w:rPr>
        <w:tab/>
      </w:r>
      <w:r w:rsidRPr="00C83254">
        <w:rPr>
          <w:rFonts w:ascii="Palatino Linotype" w:hAnsi="Palatino Linotype" w:cs="Times New Roman"/>
          <w:bCs/>
          <w:color w:val="auto"/>
        </w:rPr>
        <w:tab/>
      </w:r>
      <w:r w:rsidR="00EB42AE" w:rsidRPr="00C83254">
        <w:rPr>
          <w:rFonts w:ascii="Palatino Linotype" w:hAnsi="Palatino Linotype" w:cs="Times New Roman"/>
          <w:bCs/>
          <w:color w:val="auto"/>
        </w:rPr>
        <w:tab/>
      </w:r>
      <w:r w:rsidR="00EB42AE" w:rsidRPr="00C83254">
        <w:rPr>
          <w:rFonts w:ascii="Palatino Linotype" w:hAnsi="Palatino Linotype" w:cs="Times New Roman"/>
          <w:bCs/>
          <w:color w:val="auto"/>
        </w:rPr>
        <w:tab/>
      </w:r>
      <w:r w:rsidR="00EB42AE" w:rsidRPr="00C83254">
        <w:rPr>
          <w:rFonts w:ascii="Palatino Linotype" w:hAnsi="Palatino Linotype" w:cs="Times New Roman"/>
          <w:bCs/>
          <w:color w:val="auto"/>
        </w:rPr>
        <w:tab/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 18</w:t>
      </w:r>
      <w:r w:rsidRPr="00C83254">
        <w:rPr>
          <w:rFonts w:ascii="Palatino Linotype" w:hAnsi="Palatino Linotype" w:cs="Times New Roman"/>
          <w:bCs/>
          <w:color w:val="auto"/>
        </w:rPr>
        <w:tab/>
      </w:r>
      <w:r w:rsidR="00EB42AE" w:rsidRPr="00C83254">
        <w:rPr>
          <w:rFonts w:ascii="Palatino Linotype" w:hAnsi="Palatino Linotype" w:cs="Times New Roman"/>
          <w:bCs/>
          <w:color w:val="auto"/>
        </w:rPr>
        <w:tab/>
      </w:r>
      <w:r w:rsidR="00EB42AE" w:rsidRPr="00C83254">
        <w:rPr>
          <w:rFonts w:ascii="Palatino Linotype" w:hAnsi="Palatino Linotype" w:cs="Times New Roman"/>
          <w:bCs/>
          <w:color w:val="auto"/>
        </w:rPr>
        <w:tab/>
      </w:r>
      <w:r w:rsidR="00EB42AE" w:rsidRPr="00C83254">
        <w:rPr>
          <w:rFonts w:ascii="Palatino Linotype" w:hAnsi="Palatino Linotype" w:cs="Times New Roman"/>
          <w:bCs/>
          <w:color w:val="auto"/>
        </w:rPr>
        <w:tab/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 20</w:t>
      </w:r>
      <w:r w:rsidRPr="00C83254">
        <w:rPr>
          <w:rFonts w:ascii="Palatino Linotype" w:hAnsi="Palatino Linotype" w:cs="Times New Roman"/>
          <w:bCs/>
          <w:color w:val="auto"/>
        </w:rPr>
        <w:tab/>
      </w:r>
      <w:r w:rsidR="00EB42AE" w:rsidRPr="00C83254">
        <w:rPr>
          <w:rFonts w:ascii="Palatino Linotype" w:hAnsi="Palatino Linotype" w:cs="Times New Roman"/>
          <w:bCs/>
          <w:color w:val="auto"/>
        </w:rPr>
        <w:t xml:space="preserve">                                    </w:t>
      </w:r>
      <w:r w:rsidR="007C3077" w:rsidRPr="00C83254">
        <w:rPr>
          <w:rFonts w:ascii="Palatino Linotype" w:hAnsi="Palatino Linotype" w:cs="Times New Roman"/>
          <w:bCs/>
          <w:color w:val="auto"/>
        </w:rPr>
        <w:t>4) Data inadequate</w:t>
      </w:r>
      <w:r w:rsidR="002463E5" w:rsidRPr="00C83254">
        <w:rPr>
          <w:rFonts w:ascii="Palatino Linotype" w:hAnsi="Palatino Linotype" w:cs="Times New Roman"/>
          <w:bCs/>
          <w:color w:val="auto"/>
        </w:rPr>
        <w:tab/>
      </w:r>
      <w:r w:rsidR="002463E5" w:rsidRPr="00C83254">
        <w:rPr>
          <w:rFonts w:ascii="Palatino Linotype" w:hAnsi="Palatino Linotype" w:cs="Times New Roman"/>
          <w:bCs/>
          <w:color w:val="auto"/>
        </w:rPr>
        <w:tab/>
      </w:r>
      <w:r w:rsidR="002463E5" w:rsidRPr="00C83254">
        <w:rPr>
          <w:rFonts w:ascii="Palatino Linotype" w:hAnsi="Palatino Linotype" w:cs="Times New Roman"/>
          <w:bCs/>
          <w:color w:val="auto"/>
        </w:rPr>
        <w:tab/>
      </w:r>
      <w:r w:rsidR="007C3077" w:rsidRPr="00C83254">
        <w:rPr>
          <w:rFonts w:ascii="Palatino Linotype" w:hAnsi="Palatino Linotype" w:cs="Times New Roman"/>
          <w:bCs/>
          <w:color w:val="auto"/>
        </w:rPr>
        <w:t>5) None of these</w:t>
      </w:r>
    </w:p>
    <w:p w:rsidR="00FB6A0D" w:rsidRPr="00C83254" w:rsidRDefault="00FB6A0D" w:rsidP="00FB6A0D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b/>
          <w:color w:val="auto"/>
        </w:rPr>
      </w:pPr>
    </w:p>
    <w:p w:rsidR="00FB6A0D" w:rsidRPr="00C83254" w:rsidRDefault="008A61B6" w:rsidP="007C3077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53089</wp:posOffset>
            </wp:positionH>
            <wp:positionV relativeFrom="paragraph">
              <wp:posOffset>220286</wp:posOffset>
            </wp:positionV>
            <wp:extent cx="555108" cy="478465"/>
            <wp:effectExtent l="19050" t="0" r="0" b="0"/>
            <wp:wrapNone/>
            <wp:docPr id="5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08" cy="478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Praveen sold an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170 at a profit of 30%. What should be the selling price if the desired profit </w:t>
      </w:r>
      <w:r w:rsidR="00FB6A0D" w:rsidRPr="00C83254">
        <w:rPr>
          <w:rFonts w:ascii="Palatino Linotype" w:hAnsi="Palatino Linotype" w:cs="Times New Roman"/>
          <w:color w:val="auto"/>
        </w:rPr>
        <w:t>is</w:t>
      </w:r>
      <w:r w:rsidR="007C3077" w:rsidRPr="00C83254">
        <w:rPr>
          <w:rFonts w:ascii="Palatino Linotype" w:hAnsi="Palatino Linotype" w:cs="Times New Roman"/>
          <w:color w:val="auto"/>
        </w:rPr>
        <w:t xml:space="preserve"> 40%?</w:t>
      </w:r>
    </w:p>
    <w:p w:rsidR="00FB6A0D" w:rsidRPr="00C83254" w:rsidRDefault="007C3077" w:rsidP="00FB6A0D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33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99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287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26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FB6A0D" w:rsidRPr="00C83254" w:rsidRDefault="00FB6A0D" w:rsidP="00FB6A0D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FB6A0D" w:rsidRPr="00C83254" w:rsidRDefault="007C3077" w:rsidP="007C3077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Sameer sold an article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EB42AE" w:rsidRPr="00C83254">
        <w:rPr>
          <w:rFonts w:ascii="Rupee Foradian" w:hAnsi="Rupee Foradian" w:cs="Times New Roman"/>
          <w:color w:val="auto"/>
        </w:rPr>
        <w:t xml:space="preserve"> </w:t>
      </w:r>
      <w:r w:rsidRPr="00C83254">
        <w:rPr>
          <w:rFonts w:ascii="Palatino Linotype" w:hAnsi="Palatino Linotype" w:cs="Times New Roman"/>
          <w:color w:val="auto"/>
        </w:rPr>
        <w:t>460 and earned a profit of 15%. At what price should it have been sold so as to earn a profit of 20%?</w:t>
      </w:r>
    </w:p>
    <w:p w:rsidR="007C3077" w:rsidRPr="00C83254" w:rsidRDefault="007C3077" w:rsidP="00FB6A0D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65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80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98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85</w:t>
      </w:r>
      <w:r w:rsidR="00FB6A0D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003C5B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8120B7" w:rsidRPr="00C83254" w:rsidRDefault="008120B7" w:rsidP="00003C5B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8120B7" w:rsidRPr="00C83254" w:rsidRDefault="008120B7" w:rsidP="00003C5B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8120B7" w:rsidRPr="00C83254" w:rsidRDefault="008120B7" w:rsidP="00003C5B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7C3077" w:rsidRPr="00C83254" w:rsidRDefault="007C3077" w:rsidP="00003C5B">
      <w:pPr>
        <w:rPr>
          <w:rFonts w:ascii="Palatino Linotype" w:hAnsi="Palatino Linotype" w:cs="Times New Roman"/>
          <w:color w:val="auto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Model 3</w:t>
      </w:r>
      <w:r w:rsidR="00056E27" w:rsidRPr="00C83254">
        <w:rPr>
          <w:rFonts w:ascii="Helvetica" w:hAnsi="Helvetica"/>
          <w:b/>
          <w:noProof/>
          <w:color w:val="auto"/>
          <w:sz w:val="24"/>
          <w:szCs w:val="24"/>
        </w:rPr>
        <w:t>: CP Based on Profit and Loss Relationship</w:t>
      </w:r>
    </w:p>
    <w:p w:rsidR="0058254E" w:rsidRPr="00C83254" w:rsidRDefault="008A61B6" w:rsidP="0058254E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bCs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53090</wp:posOffset>
            </wp:positionH>
            <wp:positionV relativeFrom="paragraph">
              <wp:posOffset>211233</wp:posOffset>
            </wp:positionV>
            <wp:extent cx="555109" cy="478465"/>
            <wp:effectExtent l="19050" t="0" r="0" b="0"/>
            <wp:wrapNone/>
            <wp:docPr id="6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09" cy="478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The profit earned by selling a phon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8,000 is the same as the loss incurred </w:t>
      </w:r>
      <w:r w:rsidR="007711CD" w:rsidRPr="00C83254">
        <w:rPr>
          <w:rFonts w:ascii="Palatino Linotype" w:hAnsi="Palatino Linotype" w:cs="Times New Roman"/>
          <w:noProof/>
          <w:color w:val="auto"/>
        </w:rPr>
        <w:t>by</w:t>
      </w:r>
      <w:r w:rsidR="007C3077" w:rsidRPr="00C83254">
        <w:rPr>
          <w:rFonts w:ascii="Palatino Linotype" w:hAnsi="Palatino Linotype" w:cs="Times New Roman"/>
          <w:color w:val="auto"/>
        </w:rPr>
        <w:t xml:space="preserve"> selling it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6,800. What is the cost price of the phone?</w:t>
      </w:r>
      <w:r w:rsidR="00EB42A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br/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7,400</w:t>
      </w:r>
      <w:r w:rsidR="00EB42A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7,0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7,5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7,6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58254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bCs/>
          <w:color w:val="auto"/>
        </w:rPr>
      </w:pPr>
    </w:p>
    <w:p w:rsidR="0058254E" w:rsidRPr="00C83254" w:rsidRDefault="007C3077" w:rsidP="007C3077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The profit earned </w:t>
      </w:r>
      <w:r w:rsidR="007711CD" w:rsidRPr="00C83254">
        <w:rPr>
          <w:rFonts w:ascii="Palatino Linotype" w:hAnsi="Palatino Linotype" w:cs="Times New Roman"/>
          <w:noProof/>
          <w:color w:val="auto"/>
        </w:rPr>
        <w:t>by</w:t>
      </w:r>
      <w:r w:rsidRPr="00C83254">
        <w:rPr>
          <w:rFonts w:ascii="Palatino Linotype" w:hAnsi="Palatino Linotype" w:cs="Times New Roman"/>
          <w:color w:val="auto"/>
        </w:rPr>
        <w:t xml:space="preserve"> selling an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625 is the same as the loss incurred </w:t>
      </w:r>
      <w:r w:rsidR="007711CD" w:rsidRPr="00C83254">
        <w:rPr>
          <w:rFonts w:ascii="Palatino Linotype" w:hAnsi="Palatino Linotype" w:cs="Times New Roman"/>
          <w:noProof/>
          <w:color w:val="auto"/>
        </w:rPr>
        <w:t>by</w:t>
      </w:r>
      <w:r w:rsidRPr="00C83254">
        <w:rPr>
          <w:rFonts w:ascii="Palatino Linotype" w:hAnsi="Palatino Linotype" w:cs="Times New Roman"/>
          <w:color w:val="auto"/>
        </w:rPr>
        <w:t xml:space="preserve"> selling the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35. What is the cost price of the article?</w:t>
      </w:r>
      <w:r w:rsidR="00EB42A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br/>
      </w: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3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2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4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5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58254E" w:rsidRPr="00C83254" w:rsidRDefault="0058254E" w:rsidP="0058254E">
      <w:pPr>
        <w:pStyle w:val="ListParagraph"/>
        <w:rPr>
          <w:rFonts w:ascii="Palatino Linotype" w:hAnsi="Palatino Linotype" w:cs="Times New Roman"/>
          <w:color w:val="auto"/>
        </w:rPr>
      </w:pPr>
    </w:p>
    <w:p w:rsidR="0058254E" w:rsidRPr="00C83254" w:rsidRDefault="007C3077" w:rsidP="007C3077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The profit earned </w:t>
      </w:r>
      <w:r w:rsidR="007711CD" w:rsidRPr="00C83254">
        <w:rPr>
          <w:rFonts w:ascii="Palatino Linotype" w:hAnsi="Palatino Linotype" w:cs="Times New Roman"/>
          <w:noProof/>
          <w:color w:val="auto"/>
        </w:rPr>
        <w:t>by</w:t>
      </w:r>
      <w:r w:rsidRPr="00C83254">
        <w:rPr>
          <w:rFonts w:ascii="Palatino Linotype" w:hAnsi="Palatino Linotype" w:cs="Times New Roman"/>
          <w:color w:val="auto"/>
        </w:rPr>
        <w:t xml:space="preserve"> selling an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36 is the same as the loss incurred after the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26. What is the cost price of the article?</w:t>
      </w:r>
      <w:r w:rsidR="00EB42A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br/>
      </w: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48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7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81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58254E" w:rsidRPr="00C83254" w:rsidRDefault="0058254E" w:rsidP="0058254E">
      <w:pPr>
        <w:pStyle w:val="ListParagraph"/>
        <w:rPr>
          <w:rFonts w:ascii="Palatino Linotype" w:hAnsi="Palatino Linotype" w:cs="Times New Roman"/>
          <w:color w:val="auto"/>
        </w:rPr>
      </w:pPr>
    </w:p>
    <w:p w:rsidR="0058254E" w:rsidRPr="00C83254" w:rsidRDefault="00FC5EE5" w:rsidP="0058254E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42457</wp:posOffset>
            </wp:positionH>
            <wp:positionV relativeFrom="paragraph">
              <wp:posOffset>198740</wp:posOffset>
            </wp:positionV>
            <wp:extent cx="555108" cy="478465"/>
            <wp:effectExtent l="19050" t="0" r="0" b="0"/>
            <wp:wrapNone/>
            <wp:docPr id="8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08" cy="478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The profit earned by selling a shirt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200 is twice the loss incurred when the shirt is sold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600. What is the cost price of the shirt?</w:t>
      </w:r>
    </w:p>
    <w:p w:rsidR="0058254E" w:rsidRPr="00C83254" w:rsidRDefault="007C3077" w:rsidP="0058254E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8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0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9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75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58254E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58254E" w:rsidRPr="00C83254" w:rsidRDefault="007C3077" w:rsidP="007C3077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The profit earned </w:t>
      </w:r>
      <w:r w:rsidR="007711CD" w:rsidRPr="00C83254">
        <w:rPr>
          <w:rFonts w:ascii="Palatino Linotype" w:hAnsi="Palatino Linotype" w:cs="Times New Roman"/>
          <w:color w:val="auto"/>
        </w:rPr>
        <w:t>by</w:t>
      </w:r>
      <w:r w:rsidRPr="00C83254">
        <w:rPr>
          <w:rFonts w:ascii="Palatino Linotype" w:hAnsi="Palatino Linotype" w:cs="Times New Roman"/>
          <w:color w:val="auto"/>
        </w:rPr>
        <w:t xml:space="preserve"> selling a wrist watch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800 is twice the loss incurred after selling the wrist watch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300. What is the cost price of the wrist watch?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br/>
      </w: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3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1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9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80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58254E" w:rsidRPr="00C83254" w:rsidRDefault="0058254E" w:rsidP="0058254E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7C3077" w:rsidRPr="00C83254" w:rsidRDefault="00C45FD0" w:rsidP="0058254E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 w:cs="Times New Roman"/>
          <w:bCs/>
          <w:color w:val="auto"/>
        </w:rPr>
      </w:pPr>
      <w:r w:rsidRPr="00C83254">
        <w:rPr>
          <w:rFonts w:ascii="Palatino Linotype" w:hAnsi="Palatino Linotype" w:cs="Times New Roman"/>
          <w:bCs/>
          <w:noProof/>
          <w:color w:val="auto"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7485</wp:posOffset>
            </wp:positionV>
            <wp:extent cx="552450" cy="476250"/>
            <wp:effectExtent l="19050" t="0" r="0" b="0"/>
            <wp:wrapNone/>
            <wp:docPr id="20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The profit earned </w:t>
      </w:r>
      <w:r w:rsidR="007711CD" w:rsidRPr="00C83254">
        <w:rPr>
          <w:rFonts w:ascii="Palatino Linotype" w:hAnsi="Palatino Linotype" w:cs="Times New Roman"/>
          <w:bCs/>
          <w:noProof/>
          <w:color w:val="auto"/>
        </w:rPr>
        <w:t>by</w:t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 selling an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 4080 is half the loss incurred after selling the same article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 3660. What is the cost price of the article?</w:t>
      </w:r>
      <w:r w:rsidR="007D7D1C" w:rsidRPr="00C83254">
        <w:rPr>
          <w:rFonts w:ascii="Palatino Linotype" w:hAnsi="Palatino Linotype" w:cs="Times New Roman"/>
          <w:bCs/>
          <w:color w:val="auto"/>
        </w:rPr>
        <w:tab/>
      </w:r>
      <w:r w:rsidRPr="00C83254">
        <w:rPr>
          <w:rFonts w:ascii="Palatino Linotype" w:hAnsi="Palatino Linotype" w:cs="Times New Roman"/>
          <w:b/>
          <w:bCs/>
          <w:color w:val="auto"/>
        </w:rPr>
        <w:t>[August 02, 2014 @ 41m 22s]</w:t>
      </w:r>
      <w:r w:rsidR="0058254E" w:rsidRPr="00C83254">
        <w:rPr>
          <w:rFonts w:ascii="Palatino Linotype" w:hAnsi="Palatino Linotype" w:cs="Times New Roman"/>
          <w:bCs/>
          <w:color w:val="auto"/>
        </w:rPr>
        <w:br/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58254E" w:rsidRPr="00C83254">
        <w:rPr>
          <w:rFonts w:ascii="Palatino Linotype" w:hAnsi="Palatino Linotype" w:cs="Times New Roman"/>
          <w:bCs/>
          <w:color w:val="auto"/>
        </w:rPr>
        <w:t xml:space="preserve"> </w:t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3785       </w:t>
      </w:r>
      <w:r w:rsidR="007D7D1C" w:rsidRPr="00C83254">
        <w:rPr>
          <w:rFonts w:ascii="Palatino Linotype" w:hAnsi="Palatino Linotype" w:cs="Times New Roman"/>
          <w:bCs/>
          <w:color w:val="auto"/>
        </w:rPr>
        <w:tab/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 3800</w:t>
      </w:r>
      <w:r w:rsidR="0058254E" w:rsidRPr="00C83254">
        <w:rPr>
          <w:rFonts w:ascii="Palatino Linotype" w:hAnsi="Palatino Linotype" w:cs="Times New Roman"/>
          <w:bCs/>
          <w:color w:val="auto"/>
        </w:rPr>
        <w:tab/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D7D1C" w:rsidRPr="00C83254">
        <w:rPr>
          <w:rFonts w:ascii="Rupee Foradian" w:hAnsi="Rupee Foradian" w:cs="Times New Roman"/>
          <w:color w:val="auto"/>
        </w:rPr>
        <w:t xml:space="preserve"> </w:t>
      </w:r>
      <w:r w:rsidR="007C3077" w:rsidRPr="00C83254">
        <w:rPr>
          <w:rFonts w:ascii="Palatino Linotype" w:hAnsi="Palatino Linotype" w:cs="Times New Roman"/>
          <w:bCs/>
          <w:color w:val="auto"/>
        </w:rPr>
        <w:t>3775</w:t>
      </w:r>
      <w:r w:rsidR="0058254E" w:rsidRPr="00C83254">
        <w:rPr>
          <w:rFonts w:ascii="Palatino Linotype" w:hAnsi="Palatino Linotype" w:cs="Times New Roman"/>
          <w:bCs/>
          <w:color w:val="auto"/>
        </w:rPr>
        <w:tab/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bCs/>
          <w:color w:val="auto"/>
        </w:rPr>
        <w:t xml:space="preserve"> 3940</w:t>
      </w:r>
      <w:r w:rsidR="0058254E" w:rsidRPr="00C83254">
        <w:rPr>
          <w:rFonts w:ascii="Palatino Linotype" w:hAnsi="Palatino Linotype" w:cs="Times New Roman"/>
          <w:bCs/>
          <w:color w:val="auto"/>
        </w:rPr>
        <w:tab/>
      </w:r>
      <w:r w:rsidR="007C3077" w:rsidRPr="00C83254">
        <w:rPr>
          <w:rFonts w:ascii="Palatino Linotype" w:hAnsi="Palatino Linotype" w:cs="Times New Roman"/>
          <w:bCs/>
          <w:color w:val="auto"/>
        </w:rPr>
        <w:t>5) None of these</w:t>
      </w:r>
    </w:p>
    <w:p w:rsidR="007C3077" w:rsidRPr="00C83254" w:rsidRDefault="007C3077" w:rsidP="007C3077">
      <w:pPr>
        <w:pStyle w:val="ListParagraph"/>
        <w:ind w:left="1080"/>
        <w:rPr>
          <w:rFonts w:ascii="Palatino Linotype" w:hAnsi="Palatino Linotype" w:cs="Times New Roman"/>
          <w:bCs/>
          <w:color w:val="auto"/>
        </w:rPr>
      </w:pPr>
    </w:p>
    <w:p w:rsidR="008120B7" w:rsidRPr="00C83254" w:rsidRDefault="008120B7" w:rsidP="007D7D1C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8120B7" w:rsidRPr="00C83254" w:rsidRDefault="008120B7" w:rsidP="007D7D1C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8120B7" w:rsidRPr="00C83254" w:rsidRDefault="008120B7" w:rsidP="007D7D1C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8120B7" w:rsidRPr="00C83254" w:rsidRDefault="008120B7" w:rsidP="007D7D1C">
      <w:pPr>
        <w:rPr>
          <w:rFonts w:ascii="Helvetica" w:hAnsi="Helvetica"/>
          <w:b/>
          <w:noProof/>
          <w:color w:val="auto"/>
          <w:sz w:val="24"/>
          <w:szCs w:val="24"/>
        </w:rPr>
      </w:pPr>
    </w:p>
    <w:p w:rsidR="007D7D1C" w:rsidRPr="00C83254" w:rsidRDefault="007C3077" w:rsidP="007D7D1C">
      <w:pPr>
        <w:rPr>
          <w:rFonts w:ascii="Helvetica" w:hAnsi="Helvetica"/>
          <w:b/>
          <w:noProof/>
          <w:color w:val="auto"/>
          <w:sz w:val="24"/>
          <w:szCs w:val="24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Model 4</w:t>
      </w:r>
      <w:r w:rsidR="00056E27" w:rsidRPr="00C83254">
        <w:rPr>
          <w:rFonts w:ascii="Helvetica" w:hAnsi="Helvetica"/>
          <w:b/>
          <w:noProof/>
          <w:color w:val="auto"/>
          <w:sz w:val="24"/>
          <w:szCs w:val="24"/>
        </w:rPr>
        <w:t>: Profit/Loss Percentage Based on Quantity Sold</w:t>
      </w:r>
    </w:p>
    <w:p w:rsidR="0058254E" w:rsidRPr="00C83254" w:rsidRDefault="00FC5EE5" w:rsidP="007D7D1C">
      <w:pPr>
        <w:pStyle w:val="ListParagraph"/>
        <w:numPr>
          <w:ilvl w:val="0"/>
          <w:numId w:val="17"/>
        </w:numPr>
        <w:ind w:left="360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53090</wp:posOffset>
            </wp:positionH>
            <wp:positionV relativeFrom="paragraph">
              <wp:posOffset>191239</wp:posOffset>
            </wp:positionV>
            <wp:extent cx="555109" cy="478465"/>
            <wp:effectExtent l="19050" t="0" r="0" b="0"/>
            <wp:wrapNone/>
            <wp:docPr id="10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09" cy="478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>Sridhar sold 16 pens at the cost of 20 pens. What is the profit or loss percentage made by him?</w:t>
      </w:r>
    </w:p>
    <w:p w:rsidR="0058254E" w:rsidRPr="00C83254" w:rsidRDefault="0058254E" w:rsidP="0058254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7C3077" w:rsidRPr="00C83254">
        <w:rPr>
          <w:rFonts w:ascii="Palatino Linotype" w:hAnsi="Palatino Linotype" w:cs="Times New Roman"/>
          <w:color w:val="auto"/>
        </w:rPr>
        <w:t>4% profit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2) 4% loss</w:t>
      </w:r>
      <w:r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3) 25% profit</w:t>
      </w:r>
      <w:r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4) 25% loss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Cannot be determined</w:t>
      </w:r>
    </w:p>
    <w:p w:rsidR="0058254E" w:rsidRPr="00C83254" w:rsidRDefault="0058254E" w:rsidP="0058254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58254E" w:rsidRPr="00C83254" w:rsidRDefault="007C3077" w:rsidP="0058254E">
      <w:pPr>
        <w:pStyle w:val="ListParagraph"/>
        <w:numPr>
          <w:ilvl w:val="0"/>
          <w:numId w:val="17"/>
        </w:numPr>
        <w:tabs>
          <w:tab w:val="left" w:pos="36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>Prem sold 10 pens at the cost of 12 similar pens. What % profit or loss does he make in this transaction?</w:t>
      </w:r>
    </w:p>
    <w:p w:rsidR="0058254E" w:rsidRPr="00C83254" w:rsidRDefault="0058254E" w:rsidP="0058254E">
      <w:pPr>
        <w:pStyle w:val="ListParagraph"/>
        <w:tabs>
          <w:tab w:val="left" w:pos="36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7C3077" w:rsidRPr="00C83254">
        <w:rPr>
          <w:rFonts w:ascii="Palatino Linotype" w:hAnsi="Palatino Linotype" w:cs="Times New Roman"/>
          <w:color w:val="auto"/>
        </w:rPr>
        <w:t>20% profit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2) 25% profit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3) 16.66% loss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 xml:space="preserve">                           4) 20% loss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58254E" w:rsidRPr="00C83254" w:rsidRDefault="00FC5EE5" w:rsidP="0058254E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80975</wp:posOffset>
            </wp:positionV>
            <wp:extent cx="552450" cy="476250"/>
            <wp:effectExtent l="19050" t="0" r="0" b="0"/>
            <wp:wrapNone/>
            <wp:docPr id="11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40060" w:rsidRPr="00C83254">
        <w:rPr>
          <w:rFonts w:ascii="Palatino Linotype" w:hAnsi="Palatino Linotype" w:cs="Times New Roman"/>
          <w:color w:val="auto"/>
        </w:rPr>
        <w:t>Anirud</w:t>
      </w:r>
      <w:r w:rsidR="007C3077" w:rsidRPr="00C83254">
        <w:rPr>
          <w:rFonts w:ascii="Palatino Linotype" w:hAnsi="Palatino Linotype" w:cs="Times New Roman"/>
          <w:color w:val="auto"/>
        </w:rPr>
        <w:t>dh sold 21 books at the cost price of 18 books. Find the percentage profit or loss in this transaction?</w:t>
      </w:r>
    </w:p>
    <w:p w:rsidR="0058254E" w:rsidRPr="00C83254" w:rsidRDefault="0058254E" w:rsidP="0058254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7C3077" w:rsidRPr="00C83254">
        <w:rPr>
          <w:rFonts w:ascii="Palatino Linotype" w:hAnsi="Palatino Linotype" w:cs="Times New Roman"/>
          <w:color w:val="auto"/>
        </w:rPr>
        <w:t>14.28% profit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2) 14.28% loss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3) 16.66% profit</w:t>
      </w:r>
      <w:r w:rsidR="007D7D1C" w:rsidRPr="00C83254">
        <w:rPr>
          <w:rFonts w:ascii="Palatino Linotype" w:hAnsi="Palatino Linotype" w:cs="Times New Roman"/>
          <w:color w:val="auto"/>
        </w:rPr>
        <w:tab/>
        <w:t xml:space="preserve">                     </w:t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7D7D1C" w:rsidRPr="00C83254">
        <w:rPr>
          <w:rFonts w:ascii="Palatino Linotype" w:hAnsi="Palatino Linotype" w:cs="Times New Roman"/>
          <w:color w:val="auto"/>
        </w:rPr>
        <w:t>16.66% loss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58254E" w:rsidRPr="00C83254" w:rsidRDefault="0058254E" w:rsidP="0058254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7C3077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>Ajit sold 20 apples at the cost price of 16 apples. What profit/loss does he make?</w:t>
      </w:r>
      <w:r w:rsidR="002463E5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br/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0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2) Cannot be determined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5</w:t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58254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 xml:space="preserve">                                  </w:t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6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</w:t>
      </w:r>
      <w:r w:rsidR="0058254E" w:rsidRPr="00C83254">
        <w:rPr>
          <w:rFonts w:ascii="Palatino Linotype" w:hAnsi="Palatino Linotype" w:cs="Times New Roman"/>
          <w:color w:val="auto"/>
        </w:rPr>
        <w:t xml:space="preserve"> </w:t>
      </w:r>
      <w:r w:rsidRPr="00C83254">
        <w:rPr>
          <w:rFonts w:ascii="Palatino Linotype" w:hAnsi="Palatino Linotype" w:cs="Times New Roman"/>
          <w:color w:val="auto"/>
        </w:rPr>
        <w:t>None of these</w:t>
      </w:r>
    </w:p>
    <w:p w:rsidR="008120B7" w:rsidRPr="00C83254" w:rsidRDefault="008120B7" w:rsidP="008120B7">
      <w:pPr>
        <w:spacing w:line="360" w:lineRule="auto"/>
        <w:jc w:val="both"/>
        <w:rPr>
          <w:rFonts w:ascii="Helvetica" w:hAnsi="Helvetica"/>
          <w:b/>
          <w:noProof/>
          <w:color w:val="auto"/>
          <w:sz w:val="24"/>
          <w:szCs w:val="24"/>
        </w:rPr>
      </w:pPr>
    </w:p>
    <w:p w:rsidR="007C3077" w:rsidRPr="00C83254" w:rsidRDefault="007C3077" w:rsidP="008120B7">
      <w:pPr>
        <w:spacing w:line="360" w:lineRule="auto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Model 5</w:t>
      </w:r>
      <w:r w:rsidR="00056E27" w:rsidRPr="00C83254">
        <w:rPr>
          <w:rFonts w:ascii="Helvetica" w:hAnsi="Helvetica"/>
          <w:b/>
          <w:noProof/>
          <w:color w:val="auto"/>
          <w:sz w:val="24"/>
          <w:szCs w:val="24"/>
        </w:rPr>
        <w:t>: Overall Profit/Loss Percentage When S1 = S2 and %P = %L</w:t>
      </w:r>
    </w:p>
    <w:p w:rsidR="0061639E" w:rsidRPr="00C83254" w:rsidRDefault="00FC5EE5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6850</wp:posOffset>
            </wp:positionV>
            <wp:extent cx="552450" cy="476250"/>
            <wp:effectExtent l="19050" t="0" r="0" b="0"/>
            <wp:wrapNone/>
            <wp:docPr id="12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 A shopkeeper bought two ceiling fans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800 each. He sold one fan at a profit of 12% and the other at a loss of 12%. What would be his overall profit or loss in the transaction?</w:t>
      </w:r>
    </w:p>
    <w:p w:rsidR="0061639E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>1) No Profit No loss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2) Loss 1.44%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3) Profit 1.44%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 xml:space="preserve">                            </w:t>
      </w:r>
      <w:r w:rsidR="007C3077" w:rsidRPr="00C83254">
        <w:rPr>
          <w:rFonts w:ascii="Palatino Linotype" w:hAnsi="Palatino Linotype" w:cs="Times New Roman"/>
          <w:color w:val="auto"/>
        </w:rPr>
        <w:t>4) Loss 4%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61639E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61639E" w:rsidRPr="00C83254" w:rsidRDefault="007C3077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>A person bought two articles for the same price and sold them at a profit of 10% on one and a loss of 10% on the other. What is the overall profit or loss % made by him?</w:t>
      </w:r>
    </w:p>
    <w:p w:rsidR="0061639E" w:rsidRPr="00C83254" w:rsidRDefault="007C307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>1) 1% Loss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2) 1% Profit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  <w:t>3) Profit 4%</w:t>
      </w:r>
      <w:r w:rsidR="007D7D1C" w:rsidRPr="00C83254">
        <w:rPr>
          <w:rFonts w:ascii="Palatino Linotype" w:hAnsi="Palatino Linotype" w:cs="Times New Roman"/>
          <w:color w:val="auto"/>
        </w:rPr>
        <w:tab/>
        <w:t xml:space="preserve">                            </w:t>
      </w:r>
      <w:r w:rsidRPr="00C83254">
        <w:rPr>
          <w:rFonts w:ascii="Palatino Linotype" w:hAnsi="Palatino Linotype" w:cs="Times New Roman"/>
          <w:color w:val="auto"/>
        </w:rPr>
        <w:t>4) No Profit No loss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61639E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61639E" w:rsidRPr="00C83254" w:rsidRDefault="00FC5EE5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13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A person sold two articles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1200 each; he made a profit of 20% and a loss of 20% on the other. What will be the overall profit or loss in percentage?</w:t>
      </w:r>
    </w:p>
    <w:p w:rsidR="0061639E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>1) No Profit No loss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  <w:t>2) Cannot be determined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3) Profit 4%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  <w:t xml:space="preserve">                   </w:t>
      </w:r>
      <w:r w:rsidR="007C3077" w:rsidRPr="00C83254">
        <w:rPr>
          <w:rFonts w:ascii="Palatino Linotype" w:hAnsi="Palatino Linotype" w:cs="Times New Roman"/>
          <w:color w:val="auto"/>
        </w:rPr>
        <w:t>4) Loss 4%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61639E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61639E" w:rsidRPr="00C83254" w:rsidRDefault="007C3077" w:rsidP="007D7D1C">
      <w:pPr>
        <w:pStyle w:val="ListParagraph"/>
        <w:numPr>
          <w:ilvl w:val="0"/>
          <w:numId w:val="17"/>
        </w:numPr>
        <w:tabs>
          <w:tab w:val="left" w:pos="3600"/>
          <w:tab w:val="left" w:pos="432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If a person sold two articles at </w:t>
      </w:r>
      <w:r w:rsidR="007711CD" w:rsidRPr="00C83254">
        <w:rPr>
          <w:rFonts w:ascii="Palatino Linotype" w:hAnsi="Palatino Linotype" w:cs="Times New Roman"/>
          <w:noProof/>
          <w:color w:val="auto"/>
        </w:rPr>
        <w:t xml:space="preserve">the </w:t>
      </w:r>
      <w:r w:rsidRPr="00C83254">
        <w:rPr>
          <w:rFonts w:ascii="Palatino Linotype" w:hAnsi="Palatino Linotype" w:cs="Times New Roman"/>
          <w:noProof/>
          <w:color w:val="auto"/>
        </w:rPr>
        <w:t>same</w:t>
      </w:r>
      <w:r w:rsidRPr="00C83254">
        <w:rPr>
          <w:rFonts w:ascii="Palatino Linotype" w:hAnsi="Palatino Linotype" w:cs="Times New Roman"/>
          <w:color w:val="auto"/>
        </w:rPr>
        <w:t xml:space="preserve"> price and realized 10% profit on one and 10% loss on the other article. What net profit/loss % does he make?</w:t>
      </w:r>
    </w:p>
    <w:p w:rsidR="007C3077" w:rsidRPr="00C83254" w:rsidRDefault="007C307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61639E" w:rsidRPr="00C83254">
        <w:rPr>
          <w:rFonts w:ascii="Palatino Linotype" w:hAnsi="Palatino Linotype" w:cs="Times New Roman"/>
          <w:color w:val="auto"/>
        </w:rPr>
        <w:t>No Profit No loss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61639E" w:rsidRPr="00C83254">
        <w:rPr>
          <w:rFonts w:ascii="Palatino Linotype" w:hAnsi="Palatino Linotype" w:cs="Times New Roman"/>
          <w:color w:val="auto"/>
        </w:rPr>
        <w:t>2) Loss 1%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3) Profit 1%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 xml:space="preserve">                       </w:t>
      </w:r>
      <w:r w:rsidRPr="00C83254">
        <w:rPr>
          <w:rFonts w:ascii="Palatino Linotype" w:hAnsi="Palatino Linotype" w:cs="Times New Roman"/>
          <w:color w:val="auto"/>
        </w:rPr>
        <w:t>4) Loss 10%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7C3077">
      <w:pPr>
        <w:pStyle w:val="ListParagraph"/>
        <w:rPr>
          <w:rFonts w:ascii="Palatino Linotype" w:hAnsi="Palatino Linotype" w:cs="Times New Roman"/>
          <w:color w:val="auto"/>
        </w:rPr>
      </w:pPr>
    </w:p>
    <w:p w:rsidR="007C3077" w:rsidRPr="00C83254" w:rsidRDefault="007C3077" w:rsidP="007C3077">
      <w:pPr>
        <w:rPr>
          <w:rFonts w:ascii="Palatino Linotype" w:hAnsi="Palatino Linotype" w:cs="Times New Roman"/>
          <w:color w:val="auto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Model 6</w:t>
      </w:r>
      <w:r w:rsidR="00056E27" w:rsidRPr="00C83254">
        <w:rPr>
          <w:rFonts w:ascii="Helvetica" w:hAnsi="Helvetica"/>
          <w:b/>
          <w:noProof/>
          <w:color w:val="auto"/>
          <w:sz w:val="24"/>
          <w:szCs w:val="24"/>
        </w:rPr>
        <w:t>: Effective Percentage Problem</w:t>
      </w:r>
    </w:p>
    <w:p w:rsidR="0061639E" w:rsidRPr="00C83254" w:rsidRDefault="00FC5EE5" w:rsidP="0061639E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6375</wp:posOffset>
            </wp:positionV>
            <wp:extent cx="552450" cy="476250"/>
            <wp:effectExtent l="19050" t="0" r="0" b="0"/>
            <wp:wrapNone/>
            <wp:docPr id="14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Times New Roman"/>
          <w:color w:val="auto"/>
        </w:rPr>
        <w:t xml:space="preserve">A sold an article to B at a profit of 20% and B sold the same article to C at a profit of 10%. If C bought it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2640, how much did A pay for it?</w:t>
      </w:r>
    </w:p>
    <w:p w:rsidR="007C3077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2000</w:t>
      </w:r>
      <w:r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500</w:t>
      </w:r>
      <w:r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600</w:t>
      </w:r>
      <w:r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540</w:t>
      </w:r>
      <w:r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61639E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61639E" w:rsidRPr="00C83254" w:rsidRDefault="007C3077" w:rsidP="0061639E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Prathik sold a music system to Karthik at 20% gain and Karthik sold it to Swasthik at 40% gain. If Swasthik paid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D7D1C" w:rsidRPr="00C83254">
        <w:rPr>
          <w:rFonts w:ascii="Rupee Foradian" w:hAnsi="Rupee Foradian" w:cs="Times New Roman"/>
          <w:color w:val="auto"/>
        </w:rPr>
        <w:t xml:space="preserve"> </w:t>
      </w:r>
      <w:r w:rsidRPr="00C83254">
        <w:rPr>
          <w:rFonts w:ascii="Palatino Linotype" w:hAnsi="Palatino Linotype" w:cs="Times New Roman"/>
          <w:color w:val="auto"/>
        </w:rPr>
        <w:t>10,500 for the music system, what amount did Prathik pay for the same?</w:t>
      </w:r>
    </w:p>
    <w:p w:rsidR="007C3077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8,240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7,500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6,250</w:t>
      </w:r>
      <w:r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 xml:space="preserve">                       </w:t>
      </w:r>
      <w:r w:rsidR="007C3077" w:rsidRPr="00C83254">
        <w:rPr>
          <w:rFonts w:ascii="Palatino Linotype" w:hAnsi="Palatino Linotype" w:cs="Times New Roman"/>
          <w:color w:val="auto"/>
        </w:rPr>
        <w:t>4) Cannot be determined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61639E" w:rsidRPr="00C83254" w:rsidRDefault="0061639E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7C3077" w:rsidP="007C3077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Helvetica" w:hAnsi="Helvetica"/>
          <w:b/>
          <w:noProof/>
          <w:color w:val="auto"/>
          <w:sz w:val="24"/>
          <w:szCs w:val="24"/>
        </w:rPr>
      </w:pPr>
      <w:r w:rsidRPr="00C83254">
        <w:rPr>
          <w:rFonts w:ascii="Palatino Linotype" w:hAnsi="Palatino Linotype" w:cs="Times New Roman"/>
          <w:color w:val="auto"/>
        </w:rPr>
        <w:t xml:space="preserve">Prakash sold an article to Prem at 10% profit. Prem sold the same to Raj at 10% loss. If Prakash bought the article at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2000, at what price did Raj buy the same?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61639E" w:rsidRPr="00C83254">
        <w:rPr>
          <w:rFonts w:ascii="Palatino Linotype" w:hAnsi="Palatino Linotype" w:cs="Times New Roman"/>
          <w:color w:val="auto"/>
        </w:rPr>
        <w:br/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61639E" w:rsidRPr="00C83254">
        <w:rPr>
          <w:rFonts w:ascii="Palatino Linotype" w:hAnsi="Palatino Linotype" w:cs="Times New Roman"/>
          <w:color w:val="auto"/>
        </w:rPr>
        <w:t xml:space="preserve"> 2,000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1,980</w:t>
      </w:r>
      <w:r w:rsidR="0061639E" w:rsidRPr="00C83254">
        <w:rPr>
          <w:rFonts w:ascii="Palatino Linotype" w:hAnsi="Palatino Linotype" w:cs="Times New Roman"/>
          <w:color w:val="auto"/>
        </w:rPr>
        <w:tab/>
        <w:t>3</w:t>
      </w:r>
      <w:r w:rsidRPr="00C83254">
        <w:rPr>
          <w:rFonts w:ascii="Palatino Linotype" w:hAnsi="Palatino Linotype" w:cs="Times New Roman"/>
          <w:color w:val="auto"/>
        </w:rPr>
        <w:t xml:space="preserve">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61639E" w:rsidRPr="00C83254">
        <w:rPr>
          <w:rFonts w:ascii="Palatino Linotype" w:hAnsi="Palatino Linotype" w:cs="Times New Roman"/>
          <w:color w:val="auto"/>
        </w:rPr>
        <w:t xml:space="preserve"> 2,500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61639E" w:rsidRPr="00C83254">
        <w:rPr>
          <w:rFonts w:ascii="Palatino Linotype" w:hAnsi="Palatino Linotype" w:cs="Times New Roman"/>
          <w:color w:val="auto"/>
        </w:rPr>
        <w:t xml:space="preserve"> 1,800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8120B7" w:rsidRPr="00C83254" w:rsidRDefault="008120B7" w:rsidP="008120B7">
      <w:pPr>
        <w:pStyle w:val="ListParagraph"/>
        <w:spacing w:line="360" w:lineRule="auto"/>
        <w:ind w:left="360"/>
        <w:jc w:val="both"/>
        <w:rPr>
          <w:rFonts w:ascii="Helvetica" w:hAnsi="Helvetica"/>
          <w:b/>
          <w:noProof/>
          <w:color w:val="auto"/>
          <w:sz w:val="24"/>
          <w:szCs w:val="24"/>
        </w:rPr>
      </w:pPr>
    </w:p>
    <w:p w:rsidR="007C3077" w:rsidRPr="00C83254" w:rsidRDefault="007C3077" w:rsidP="007C3077">
      <w:pPr>
        <w:rPr>
          <w:rFonts w:ascii="Palatino Linotype" w:hAnsi="Palatino Linotype" w:cs="Times New Roman"/>
          <w:color w:val="auto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Model 7</w:t>
      </w:r>
      <w:r w:rsidR="00056E27" w:rsidRPr="00C83254">
        <w:rPr>
          <w:rFonts w:ascii="Helvetica" w:hAnsi="Helvetica"/>
          <w:b/>
          <w:noProof/>
          <w:color w:val="auto"/>
          <w:sz w:val="24"/>
          <w:szCs w:val="24"/>
        </w:rPr>
        <w:t>: Dishonest Dealer Problem</w:t>
      </w:r>
    </w:p>
    <w:p w:rsidR="0061639E" w:rsidRPr="00C83254" w:rsidRDefault="00FC5EE5" w:rsidP="007C3077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Palatino Linotype" w:hAnsi="Palatino Linotype" w:cs="Arial"/>
          <w:bCs/>
          <w:noProof/>
          <w:color w:val="auto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86055</wp:posOffset>
            </wp:positionV>
            <wp:extent cx="552450" cy="476250"/>
            <wp:effectExtent l="19050" t="0" r="0" b="0"/>
            <wp:wrapNone/>
            <wp:docPr id="15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Arial"/>
          <w:bCs/>
          <w:color w:val="auto"/>
        </w:rPr>
        <w:t>A dishonest dealer claims to sell his goods at the cost price but uses a weight of 800 gm instead of 1 kg. What will be the profit percentage in this transaction?</w:t>
      </w:r>
      <w:r w:rsidR="007D7D1C" w:rsidRPr="00C83254">
        <w:rPr>
          <w:rFonts w:ascii="Palatino Linotype" w:hAnsi="Palatino Linotype" w:cs="Arial"/>
          <w:bCs/>
          <w:color w:val="auto"/>
        </w:rPr>
        <w:tab/>
      </w:r>
      <w:r w:rsidR="0061639E" w:rsidRPr="00C83254">
        <w:rPr>
          <w:rFonts w:ascii="Palatino Linotype" w:hAnsi="Palatino Linotype" w:cs="Arial"/>
          <w:bCs/>
          <w:color w:val="auto"/>
        </w:rPr>
        <w:br/>
      </w:r>
      <w:r w:rsidR="007C3077" w:rsidRPr="00C83254">
        <w:rPr>
          <w:rFonts w:ascii="Palatino Linotype" w:hAnsi="Palatino Linotype" w:cs="Arial"/>
          <w:bCs/>
          <w:color w:val="auto"/>
        </w:rPr>
        <w:t>1) 15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="0061639E" w:rsidRPr="00C83254">
        <w:rPr>
          <w:rFonts w:ascii="Palatino Linotype" w:hAnsi="Palatino Linotype" w:cs="Arial"/>
          <w:bCs/>
          <w:color w:val="auto"/>
        </w:rPr>
        <w:tab/>
        <w:t>2) 20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="007D7D1C" w:rsidRPr="00C83254">
        <w:rPr>
          <w:rFonts w:ascii="Palatino Linotype" w:hAnsi="Palatino Linotype" w:cs="Arial"/>
          <w:bCs/>
          <w:color w:val="auto"/>
        </w:rPr>
        <w:tab/>
      </w:r>
      <w:r w:rsidR="007C3077" w:rsidRPr="00C83254">
        <w:rPr>
          <w:rFonts w:ascii="Palatino Linotype" w:hAnsi="Palatino Linotype" w:cs="Arial"/>
          <w:bCs/>
          <w:color w:val="auto"/>
        </w:rPr>
        <w:t>3) 25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="007D7D1C" w:rsidRPr="00C83254">
        <w:rPr>
          <w:rFonts w:ascii="Palatino Linotype" w:hAnsi="Palatino Linotype" w:cs="Arial"/>
          <w:bCs/>
          <w:color w:val="auto"/>
        </w:rPr>
        <w:tab/>
      </w:r>
      <w:r w:rsidR="007C3077" w:rsidRPr="00C83254">
        <w:rPr>
          <w:rFonts w:ascii="Palatino Linotype" w:hAnsi="Palatino Linotype" w:cs="Arial"/>
          <w:bCs/>
          <w:color w:val="auto"/>
        </w:rPr>
        <w:t>4) 32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="007D7D1C" w:rsidRPr="00C83254">
        <w:rPr>
          <w:rFonts w:ascii="Palatino Linotype" w:hAnsi="Palatino Linotype" w:cs="Arial"/>
          <w:bCs/>
          <w:color w:val="auto"/>
        </w:rPr>
        <w:tab/>
      </w:r>
      <w:r w:rsidR="007C3077" w:rsidRPr="00C83254">
        <w:rPr>
          <w:rFonts w:ascii="Palatino Linotype" w:hAnsi="Palatino Linotype" w:cs="Arial"/>
          <w:bCs/>
          <w:color w:val="auto"/>
        </w:rPr>
        <w:t>5) None of these</w:t>
      </w:r>
    </w:p>
    <w:p w:rsidR="0061639E" w:rsidRPr="00C83254" w:rsidRDefault="0061639E" w:rsidP="0061639E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</w:p>
    <w:p w:rsidR="0061639E" w:rsidRPr="00C83254" w:rsidRDefault="007C3077" w:rsidP="0061639E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Palatino Linotype" w:hAnsi="Palatino Linotype" w:cs="Arial"/>
          <w:bCs/>
          <w:color w:val="auto"/>
        </w:rPr>
        <w:t xml:space="preserve">A milkman sells milk at the cost price but delivers only 1800 ml instead of 2 </w:t>
      </w:r>
      <w:r w:rsidRPr="00C83254">
        <w:rPr>
          <w:rFonts w:ascii="Palatino Linotype" w:hAnsi="Palatino Linotype" w:cs="Arial"/>
          <w:bCs/>
          <w:noProof/>
          <w:color w:val="auto"/>
        </w:rPr>
        <w:t>liter</w:t>
      </w:r>
      <w:r w:rsidR="007711CD" w:rsidRPr="00C83254">
        <w:rPr>
          <w:rFonts w:ascii="Palatino Linotype" w:hAnsi="Palatino Linotype" w:cs="Arial"/>
          <w:bCs/>
          <w:noProof/>
          <w:color w:val="auto"/>
        </w:rPr>
        <w:t>s</w:t>
      </w:r>
      <w:r w:rsidRPr="00C83254">
        <w:rPr>
          <w:rFonts w:ascii="Palatino Linotype" w:hAnsi="Palatino Linotype" w:cs="Arial"/>
          <w:bCs/>
          <w:color w:val="auto"/>
        </w:rPr>
        <w:t>. What will be the profit percentage made by the milkman?</w:t>
      </w:r>
    </w:p>
    <w:p w:rsidR="007C3077" w:rsidRPr="00C83254" w:rsidRDefault="007C3077" w:rsidP="007D7D1C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Palatino Linotype" w:hAnsi="Palatino Linotype" w:cs="Arial"/>
          <w:bCs/>
          <w:color w:val="auto"/>
        </w:rPr>
        <w:t>1) 15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2) 11.11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3) 20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="007D7D1C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4) 25%</w:t>
      </w:r>
      <w:r w:rsidR="0061639E" w:rsidRPr="00C83254">
        <w:rPr>
          <w:rFonts w:ascii="Palatino Linotype" w:hAnsi="Palatino Linotype" w:cs="Arial"/>
          <w:bCs/>
          <w:color w:val="auto"/>
        </w:rPr>
        <w:tab/>
      </w:r>
      <w:r w:rsidR="007D7D1C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5) None of these</w:t>
      </w:r>
    </w:p>
    <w:p w:rsidR="008120B7" w:rsidRPr="00C83254" w:rsidRDefault="008120B7" w:rsidP="007D7D1C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</w:p>
    <w:p w:rsidR="007C3077" w:rsidRPr="00C83254" w:rsidRDefault="007C3077" w:rsidP="00003C5B">
      <w:pPr>
        <w:rPr>
          <w:rFonts w:ascii="Palatino Linotype" w:hAnsi="Palatino Linotype" w:cs="Arial"/>
          <w:bCs/>
          <w:color w:val="auto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Model 8</w:t>
      </w:r>
      <w:r w:rsidR="00056E27" w:rsidRPr="00C83254">
        <w:rPr>
          <w:rFonts w:ascii="Helvetica" w:hAnsi="Helvetica"/>
          <w:b/>
          <w:noProof/>
          <w:color w:val="auto"/>
          <w:sz w:val="24"/>
          <w:szCs w:val="24"/>
        </w:rPr>
        <w:t>: Marked Price and Discount</w:t>
      </w:r>
    </w:p>
    <w:p w:rsidR="0061639E" w:rsidRPr="00C83254" w:rsidRDefault="00FC5EE5" w:rsidP="0061639E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Arial"/>
          <w:bCs/>
          <w:noProof/>
          <w:color w:val="auto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16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Arial"/>
          <w:bCs/>
          <w:color w:val="auto"/>
        </w:rPr>
        <w:t xml:space="preserve">An article was sold for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480 after a discount of 20%. What is the marked price?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61639E" w:rsidRPr="00C83254">
        <w:rPr>
          <w:rFonts w:ascii="Palatino Linotype" w:hAnsi="Palatino Linotype" w:cs="Times New Roman"/>
          <w:color w:val="auto"/>
        </w:rPr>
        <w:br/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400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576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Times New Roman"/>
          <w:color w:val="auto"/>
        </w:rPr>
        <w:t xml:space="preserve"> 600</w:t>
      </w:r>
      <w:r w:rsidR="0061639E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 xml:space="preserve">                          </w:t>
      </w:r>
      <w:r w:rsidR="007C3077" w:rsidRPr="00C83254">
        <w:rPr>
          <w:rFonts w:ascii="Palatino Linotype" w:hAnsi="Palatino Linotype" w:cs="Times New Roman"/>
          <w:color w:val="auto"/>
        </w:rPr>
        <w:t>4) Cannot be determined</w:t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="007C3077" w:rsidRPr="00C83254">
        <w:rPr>
          <w:rFonts w:ascii="Palatino Linotype" w:hAnsi="Palatino Linotype" w:cs="Times New Roman"/>
          <w:color w:val="auto"/>
        </w:rPr>
        <w:t>5) None of these</w:t>
      </w:r>
    </w:p>
    <w:p w:rsidR="0061639E" w:rsidRPr="00C83254" w:rsidRDefault="0061639E" w:rsidP="0061639E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61639E" w:rsidRPr="00C83254" w:rsidRDefault="007C3077" w:rsidP="0061639E">
      <w:pPr>
        <w:pStyle w:val="ListParagraph"/>
        <w:numPr>
          <w:ilvl w:val="0"/>
          <w:numId w:val="17"/>
        </w:numPr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C83254">
        <w:rPr>
          <w:rFonts w:ascii="Palatino Linotype" w:hAnsi="Palatino Linotype"/>
          <w:noProof/>
          <w:color w:val="auto"/>
        </w:rPr>
        <w:t xml:space="preserve">If the selling price of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/>
          <w:noProof/>
          <w:color w:val="auto"/>
        </w:rPr>
        <w:t xml:space="preserve"> 24 results in a 20% discount on</w:t>
      </w:r>
      <w:r w:rsidR="007711CD" w:rsidRPr="00C83254">
        <w:rPr>
          <w:rFonts w:ascii="Palatino Linotype" w:hAnsi="Palatino Linotype"/>
          <w:noProof/>
          <w:color w:val="auto"/>
        </w:rPr>
        <w:t xml:space="preserve"> the</w:t>
      </w:r>
      <w:r w:rsidRPr="00C83254">
        <w:rPr>
          <w:rFonts w:ascii="Palatino Linotype" w:hAnsi="Palatino Linotype"/>
          <w:noProof/>
          <w:color w:val="auto"/>
        </w:rPr>
        <w:t xml:space="preserve"> list price, then what selling price would result in a 30% discount on list price?</w:t>
      </w:r>
    </w:p>
    <w:p w:rsidR="0061639E" w:rsidRPr="00C83254" w:rsidRDefault="007C3077" w:rsidP="0061639E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C83254">
        <w:rPr>
          <w:rFonts w:ascii="Palatino Linotype" w:hAnsi="Palatino Linotype"/>
          <w:noProof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/>
          <w:noProof/>
          <w:color w:val="auto"/>
        </w:rPr>
        <w:t xml:space="preserve"> 21</w:t>
      </w:r>
      <w:r w:rsidR="0061639E" w:rsidRPr="00C83254">
        <w:rPr>
          <w:rFonts w:ascii="Palatino Linotype" w:hAnsi="Palatino Linotype"/>
          <w:noProof/>
          <w:color w:val="auto"/>
        </w:rPr>
        <w:tab/>
      </w:r>
      <w:r w:rsidR="0061639E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/>
          <w:noProof/>
          <w:color w:val="auto"/>
        </w:rPr>
        <w:t xml:space="preserve"> 24</w:t>
      </w:r>
      <w:r w:rsidR="0061639E" w:rsidRPr="00C83254">
        <w:rPr>
          <w:rFonts w:ascii="Palatino Linotype" w:hAnsi="Palatino Linotype"/>
          <w:noProof/>
          <w:color w:val="auto"/>
        </w:rPr>
        <w:tab/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/>
          <w:noProof/>
          <w:color w:val="auto"/>
        </w:rPr>
        <w:t xml:space="preserve"> 18</w:t>
      </w:r>
      <w:r w:rsidR="0061639E" w:rsidRPr="00C83254">
        <w:rPr>
          <w:rFonts w:ascii="Palatino Linotype" w:hAnsi="Palatino Linotype"/>
          <w:noProof/>
          <w:color w:val="auto"/>
        </w:rPr>
        <w:tab/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/>
          <w:noProof/>
          <w:color w:val="auto"/>
        </w:rPr>
        <w:t xml:space="preserve"> 15</w:t>
      </w:r>
      <w:r w:rsidR="0061639E" w:rsidRPr="00C83254">
        <w:rPr>
          <w:rFonts w:ascii="Palatino Linotype" w:hAnsi="Palatino Linotype"/>
          <w:noProof/>
          <w:color w:val="auto"/>
        </w:rPr>
        <w:tab/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5) None of these</w:t>
      </w:r>
    </w:p>
    <w:p w:rsidR="007C3077" w:rsidRPr="00C83254" w:rsidRDefault="007C3077" w:rsidP="0061639E">
      <w:pPr>
        <w:pStyle w:val="ListParagraph"/>
        <w:tabs>
          <w:tab w:val="left" w:pos="180"/>
        </w:tabs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</w:p>
    <w:p w:rsidR="00816F51" w:rsidRPr="00C83254" w:rsidRDefault="007C3077" w:rsidP="0061639E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In a sale, a perfume is available at a discount of 15% on the selling price. If the perfume's discounted selling price is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3740, what was the original selling price of the perfume?</w:t>
      </w:r>
    </w:p>
    <w:p w:rsidR="007C3077" w:rsidRPr="00C83254" w:rsidRDefault="007C3077" w:rsidP="00816F51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C83254">
        <w:rPr>
          <w:rFonts w:ascii="Palatino Linotype" w:hAnsi="Palatino Linotype" w:cs="Times New Roman"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,324</w:t>
      </w:r>
      <w:r w:rsidR="00816F51" w:rsidRPr="00C83254">
        <w:rPr>
          <w:rFonts w:ascii="Palatino Linotype" w:hAnsi="Palatino Linotype" w:cs="Times New Roman"/>
          <w:color w:val="auto"/>
        </w:rPr>
        <w:tab/>
      </w:r>
      <w:r w:rsidR="007D7D1C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,386</w:t>
      </w:r>
      <w:r w:rsidR="00816F51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,400</w:t>
      </w:r>
      <w:r w:rsidR="00816F51" w:rsidRPr="00C83254">
        <w:rPr>
          <w:rFonts w:ascii="Palatino Linotype" w:hAnsi="Palatino Linotype" w:cs="Times New Roman"/>
          <w:b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Times New Roman"/>
          <w:color w:val="auto"/>
        </w:rPr>
        <w:t xml:space="preserve"> 4,294</w:t>
      </w:r>
      <w:r w:rsidR="00816F51" w:rsidRPr="00C83254">
        <w:rPr>
          <w:rFonts w:ascii="Palatino Linotype" w:hAnsi="Palatino Linotype" w:cs="Times New Roman"/>
          <w:color w:val="auto"/>
        </w:rPr>
        <w:tab/>
      </w:r>
      <w:r w:rsidRPr="00C83254">
        <w:rPr>
          <w:rFonts w:ascii="Palatino Linotype" w:hAnsi="Palatino Linotype" w:cs="Times New Roman"/>
          <w:color w:val="auto"/>
        </w:rPr>
        <w:t>5) None of these</w:t>
      </w:r>
    </w:p>
    <w:p w:rsidR="007C3077" w:rsidRPr="00C83254" w:rsidRDefault="007C3077" w:rsidP="0061639E">
      <w:pPr>
        <w:pStyle w:val="ListParagraph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jc w:val="both"/>
        <w:rPr>
          <w:rFonts w:ascii="Palatino Linotype" w:hAnsi="Palatino Linotype" w:cs="Times New Roman"/>
          <w:color w:val="auto"/>
        </w:rPr>
      </w:pPr>
    </w:p>
    <w:p w:rsidR="008120B7" w:rsidRPr="00C83254" w:rsidRDefault="008120B7" w:rsidP="0061639E">
      <w:pPr>
        <w:pStyle w:val="ListParagraph"/>
        <w:jc w:val="both"/>
        <w:rPr>
          <w:rFonts w:ascii="Palatino Linotype" w:hAnsi="Palatino Linotype" w:cs="Times New Roman"/>
          <w:color w:val="auto"/>
        </w:rPr>
      </w:pPr>
    </w:p>
    <w:p w:rsidR="00816F51" w:rsidRPr="00C83254" w:rsidRDefault="00FC5EE5" w:rsidP="0061639E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C83254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17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/>
          <w:noProof/>
          <w:color w:val="auto"/>
        </w:rPr>
        <w:t>A shopkeeper marks his goods in such a way that even after allowing a discount of 20%, he makes a profit of 12%. How much percent above the cost price is the marked price?</w:t>
      </w:r>
    </w:p>
    <w:p w:rsidR="00816F51" w:rsidRPr="00C83254" w:rsidRDefault="007C3077" w:rsidP="00816F51">
      <w:pPr>
        <w:pStyle w:val="ListParagraph"/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C83254">
        <w:rPr>
          <w:rFonts w:ascii="Palatino Linotype" w:hAnsi="Palatino Linotype"/>
          <w:noProof/>
          <w:color w:val="auto"/>
        </w:rPr>
        <w:t>1) 32%</w:t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2) 8%</w:t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3) 12%</w:t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4) 40%</w:t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5) None of theses</w:t>
      </w:r>
    </w:p>
    <w:p w:rsidR="007C3077" w:rsidRPr="00C83254" w:rsidRDefault="007C3077" w:rsidP="0061639E">
      <w:pPr>
        <w:pStyle w:val="ListParagraph"/>
        <w:jc w:val="both"/>
        <w:rPr>
          <w:rFonts w:ascii="Palatino Linotype" w:hAnsi="Palatino Linotype"/>
          <w:noProof/>
          <w:color w:val="auto"/>
        </w:rPr>
      </w:pPr>
    </w:p>
    <w:p w:rsidR="00816F51" w:rsidRPr="00C83254" w:rsidRDefault="007C3077" w:rsidP="0061639E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C83254">
        <w:rPr>
          <w:rFonts w:ascii="Palatino Linotype" w:hAnsi="Palatino Linotype"/>
          <w:noProof/>
          <w:color w:val="auto"/>
        </w:rPr>
        <w:t>A shopkeeper marks his goods in such a way that after allowing a discount of 10%, he gains 17%. How much percent above C.P. is the marked price?</w:t>
      </w:r>
    </w:p>
    <w:p w:rsidR="00816F51" w:rsidRPr="00C83254" w:rsidRDefault="007C3077" w:rsidP="00816F51">
      <w:pPr>
        <w:pStyle w:val="ListParagraph"/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C83254">
        <w:rPr>
          <w:rFonts w:ascii="Palatino Linotype" w:hAnsi="Palatino Linotype"/>
          <w:noProof/>
          <w:color w:val="auto"/>
        </w:rPr>
        <w:t>1) 50%</w:t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2) 30%</w:t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3) 27%</w:t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="007D7D1C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4) 7%</w:t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="00816F51" w:rsidRPr="00C83254">
        <w:rPr>
          <w:rFonts w:ascii="Palatino Linotype" w:hAnsi="Palatino Linotype"/>
          <w:noProof/>
          <w:color w:val="auto"/>
        </w:rPr>
        <w:tab/>
      </w:r>
      <w:r w:rsidRPr="00C83254">
        <w:rPr>
          <w:rFonts w:ascii="Palatino Linotype" w:hAnsi="Palatino Linotype"/>
          <w:noProof/>
          <w:color w:val="auto"/>
        </w:rPr>
        <w:t>5) None of theses</w:t>
      </w:r>
    </w:p>
    <w:p w:rsidR="00816F51" w:rsidRPr="00C83254" w:rsidRDefault="00816F51" w:rsidP="00816F51">
      <w:pPr>
        <w:pStyle w:val="ListParagraph"/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</w:p>
    <w:p w:rsidR="00816F51" w:rsidRPr="00C83254" w:rsidRDefault="00C45FD0" w:rsidP="0061639E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Palatino Linotype" w:hAnsi="Palatino Linotype" w:cs="Arial"/>
          <w:bCs/>
          <w:noProof/>
          <w:color w:val="auto"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1930</wp:posOffset>
            </wp:positionV>
            <wp:extent cx="552450" cy="476250"/>
            <wp:effectExtent l="19050" t="0" r="0" b="0"/>
            <wp:wrapNone/>
            <wp:docPr id="21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Arial"/>
          <w:bCs/>
          <w:color w:val="auto"/>
        </w:rPr>
        <w:t xml:space="preserve">At what price should a shopkeeper mark a radio that cost him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="007C3077" w:rsidRPr="00C83254">
        <w:rPr>
          <w:rFonts w:ascii="Palatino Linotype" w:hAnsi="Palatino Linotype" w:cs="Arial"/>
          <w:bCs/>
          <w:color w:val="auto"/>
        </w:rPr>
        <w:t xml:space="preserve"> 1200 in order that he may offer a discount of 20% on the marked price and still make a profit of 25%?</w:t>
      </w:r>
      <w:r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br/>
      </w:r>
      <w:r w:rsidRPr="00C83254">
        <w:rPr>
          <w:rFonts w:ascii="Palatino Linotype" w:hAnsi="Palatino Linotype" w:cs="Arial"/>
          <w:b/>
          <w:bCs/>
          <w:color w:val="auto"/>
        </w:rPr>
        <w:t>[August 02, 2014 @ 43m 00s]</w:t>
      </w:r>
    </w:p>
    <w:p w:rsidR="00816F51" w:rsidRPr="00C83254" w:rsidRDefault="007C3077" w:rsidP="00816F51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Palatino Linotype" w:hAnsi="Palatino Linotype" w:cs="Arial"/>
          <w:bCs/>
          <w:color w:val="auto"/>
        </w:rPr>
        <w:t xml:space="preserve">1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Arial"/>
          <w:bCs/>
          <w:color w:val="auto"/>
        </w:rPr>
        <w:t xml:space="preserve"> </w:t>
      </w:r>
      <w:r w:rsidR="00816F51" w:rsidRPr="00C83254">
        <w:rPr>
          <w:rFonts w:ascii="Palatino Linotype" w:hAnsi="Palatino Linotype" w:cs="Arial"/>
          <w:bCs/>
          <w:color w:val="auto"/>
        </w:rPr>
        <w:t>1675</w:t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 xml:space="preserve">2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Arial"/>
          <w:bCs/>
          <w:color w:val="auto"/>
        </w:rPr>
        <w:t xml:space="preserve"> 1875</w:t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 xml:space="preserve">3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Arial"/>
          <w:bCs/>
          <w:color w:val="auto"/>
        </w:rPr>
        <w:t xml:space="preserve"> 1900</w:t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 xml:space="preserve">4) </w:t>
      </w:r>
      <w:r w:rsidR="00145F30" w:rsidRPr="00C83254">
        <w:rPr>
          <w:rFonts w:ascii="Rupee Foradian" w:hAnsi="Rupee Foradian" w:cs="Times New Roman"/>
          <w:color w:val="auto"/>
        </w:rPr>
        <w:t>`</w:t>
      </w:r>
      <w:r w:rsidRPr="00C83254">
        <w:rPr>
          <w:rFonts w:ascii="Palatino Linotype" w:hAnsi="Palatino Linotype" w:cs="Arial"/>
          <w:bCs/>
          <w:color w:val="auto"/>
        </w:rPr>
        <w:t xml:space="preserve"> 2025</w:t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5</w:t>
      </w:r>
      <w:r w:rsidR="00816F51" w:rsidRPr="00C83254">
        <w:rPr>
          <w:rFonts w:ascii="Palatino Linotype" w:hAnsi="Palatino Linotype" w:cs="Arial"/>
          <w:bCs/>
          <w:color w:val="auto"/>
        </w:rPr>
        <w:t>)</w:t>
      </w:r>
      <w:r w:rsidRPr="00C83254">
        <w:rPr>
          <w:rFonts w:ascii="Palatino Linotype" w:hAnsi="Palatino Linotype" w:cs="Arial"/>
          <w:bCs/>
          <w:color w:val="auto"/>
        </w:rPr>
        <w:t xml:space="preserve"> None of these</w:t>
      </w:r>
    </w:p>
    <w:p w:rsidR="00816F51" w:rsidRPr="00C83254" w:rsidRDefault="00816F51" w:rsidP="00816F51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</w:p>
    <w:p w:rsidR="00816F51" w:rsidRPr="00C83254" w:rsidRDefault="00C45FD0" w:rsidP="0061639E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Palatino Linotype" w:hAnsi="Palatino Linotype" w:cs="Arial"/>
          <w:bCs/>
          <w:noProof/>
          <w:color w:val="auto"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8120</wp:posOffset>
            </wp:positionV>
            <wp:extent cx="552450" cy="476250"/>
            <wp:effectExtent l="19050" t="0" r="0" b="0"/>
            <wp:wrapNone/>
            <wp:docPr id="22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077" w:rsidRPr="00C83254">
        <w:rPr>
          <w:rFonts w:ascii="Palatino Linotype" w:hAnsi="Palatino Linotype" w:cs="Arial"/>
          <w:bCs/>
          <w:color w:val="auto"/>
        </w:rPr>
        <w:t>Sanjay bought a microwave oven and paid 10% less than the original price. He sold it with 30% profit on the price he had paid. What percentage of profit did Sanjay earn on the original price?</w:t>
      </w:r>
      <w:r w:rsidRPr="00C83254">
        <w:rPr>
          <w:color w:val="auto"/>
        </w:rPr>
        <w:t xml:space="preserve"> </w:t>
      </w:r>
      <w:r w:rsidRPr="00C83254">
        <w:rPr>
          <w:color w:val="auto"/>
        </w:rPr>
        <w:tab/>
      </w:r>
      <w:r w:rsidRPr="00C83254">
        <w:rPr>
          <w:rFonts w:ascii="Palatino Linotype" w:hAnsi="Palatino Linotype" w:cs="Arial"/>
          <w:b/>
          <w:bCs/>
          <w:color w:val="auto"/>
        </w:rPr>
        <w:t>[September 12, 2014 @ 59m 52s]</w:t>
      </w:r>
    </w:p>
    <w:p w:rsidR="002463E5" w:rsidRPr="00C83254" w:rsidRDefault="007C3077" w:rsidP="002463E5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Palatino Linotype" w:hAnsi="Palatino Linotype" w:cs="Arial"/>
          <w:bCs/>
          <w:color w:val="auto"/>
        </w:rPr>
        <w:t>1) 17%</w:t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2) 20%</w:t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="00A07589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3) 27 %</w:t>
      </w:r>
      <w:r w:rsidR="00A07589" w:rsidRPr="00C83254">
        <w:rPr>
          <w:rFonts w:ascii="Palatino Linotype" w:hAnsi="Palatino Linotype" w:cs="Arial"/>
          <w:bCs/>
          <w:color w:val="auto"/>
        </w:rPr>
        <w:tab/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4) 32%</w:t>
      </w:r>
      <w:r w:rsidR="00816F51" w:rsidRPr="00C83254">
        <w:rPr>
          <w:rFonts w:ascii="Palatino Linotype" w:hAnsi="Palatino Linotype" w:cs="Arial"/>
          <w:bCs/>
          <w:color w:val="auto"/>
        </w:rPr>
        <w:tab/>
      </w:r>
      <w:r w:rsidR="00A07589" w:rsidRPr="00C83254">
        <w:rPr>
          <w:rFonts w:ascii="Palatino Linotype" w:hAnsi="Palatino Linotype" w:cs="Arial"/>
          <w:bCs/>
          <w:color w:val="auto"/>
        </w:rPr>
        <w:tab/>
      </w:r>
      <w:r w:rsidRPr="00C83254">
        <w:rPr>
          <w:rFonts w:ascii="Palatino Linotype" w:hAnsi="Palatino Linotype" w:cs="Arial"/>
          <w:bCs/>
          <w:color w:val="auto"/>
        </w:rPr>
        <w:t>5) None of these</w:t>
      </w:r>
    </w:p>
    <w:p w:rsidR="007C3077" w:rsidRPr="00C83254" w:rsidRDefault="007C3077" w:rsidP="002463E5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 w:cs="Arial"/>
          <w:bCs/>
          <w:color w:val="auto"/>
        </w:rPr>
      </w:pPr>
      <w:r w:rsidRPr="00C83254">
        <w:rPr>
          <w:rFonts w:ascii="Helvetica" w:hAnsi="Helvetica"/>
          <w:b/>
          <w:noProof/>
          <w:color w:val="auto"/>
          <w:sz w:val="24"/>
          <w:szCs w:val="24"/>
        </w:rPr>
        <w:t>Answers</w:t>
      </w:r>
    </w:p>
    <w:tbl>
      <w:tblPr>
        <w:tblStyle w:val="TableGrid"/>
        <w:tblW w:w="9589" w:type="dxa"/>
        <w:tblLayout w:type="fixed"/>
        <w:tblLook w:val="04A0"/>
      </w:tblPr>
      <w:tblGrid>
        <w:gridCol w:w="958"/>
        <w:gridCol w:w="959"/>
        <w:gridCol w:w="959"/>
        <w:gridCol w:w="959"/>
        <w:gridCol w:w="959"/>
        <w:gridCol w:w="959"/>
        <w:gridCol w:w="959"/>
        <w:gridCol w:w="959"/>
        <w:gridCol w:w="959"/>
        <w:gridCol w:w="959"/>
      </w:tblGrid>
      <w:tr w:rsidR="007C3077" w:rsidRPr="00C83254" w:rsidTr="008120B7">
        <w:trPr>
          <w:trHeight w:val="576"/>
        </w:trPr>
        <w:tc>
          <w:tcPr>
            <w:tcW w:w="958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 - 4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4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5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6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7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8 - 3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9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0 - 5</w:t>
            </w:r>
          </w:p>
        </w:tc>
      </w:tr>
      <w:tr w:rsidR="007C3077" w:rsidRPr="00C83254" w:rsidTr="008120B7">
        <w:trPr>
          <w:trHeight w:val="560"/>
        </w:trPr>
        <w:tc>
          <w:tcPr>
            <w:tcW w:w="958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1 - 4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2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3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4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5 - 3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6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7 - 4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8 - 4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19 - 3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0 - 1</w:t>
            </w:r>
          </w:p>
        </w:tc>
      </w:tr>
      <w:tr w:rsidR="007C3077" w:rsidRPr="00C83254" w:rsidTr="008120B7">
        <w:trPr>
          <w:trHeight w:val="576"/>
        </w:trPr>
        <w:tc>
          <w:tcPr>
            <w:tcW w:w="958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1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2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3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4 - 4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5 - 4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26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 xml:space="preserve">27 - 1 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 xml:space="preserve">28 - 3 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 xml:space="preserve">29 - 2 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0 - 3</w:t>
            </w:r>
          </w:p>
        </w:tc>
      </w:tr>
      <w:tr w:rsidR="007C3077" w:rsidRPr="00C83254" w:rsidTr="008120B7">
        <w:trPr>
          <w:trHeight w:val="592"/>
        </w:trPr>
        <w:tc>
          <w:tcPr>
            <w:tcW w:w="958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1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2 - 3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3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4 - 3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 xml:space="preserve">35 - 4 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6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7 - 2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83254">
              <w:rPr>
                <w:rFonts w:ascii="Palatino Linotype" w:hAnsi="Palatino Linotype"/>
                <w:color w:val="auto"/>
                <w:lang w:val="en-IN"/>
              </w:rPr>
              <w:t>38 - 1</w:t>
            </w: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959" w:type="dxa"/>
          </w:tcPr>
          <w:p w:rsidR="007C3077" w:rsidRPr="00C83254" w:rsidRDefault="007C3077" w:rsidP="00FE0079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</w:p>
        </w:tc>
      </w:tr>
    </w:tbl>
    <w:p w:rsidR="00FE0079" w:rsidRPr="00C83254" w:rsidRDefault="00FE0079">
      <w:pPr>
        <w:rPr>
          <w:rFonts w:ascii="Palatino Linotype" w:hAnsi="Palatino Linotype"/>
          <w:color w:val="auto"/>
        </w:rPr>
      </w:pPr>
    </w:p>
    <w:p w:rsidR="00A26D6D" w:rsidRPr="00C83254" w:rsidRDefault="00A26D6D">
      <w:pPr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b/>
          <w:color w:val="auto"/>
        </w:rPr>
        <w:t>Note:</w:t>
      </w:r>
      <w:r w:rsidRPr="00C83254">
        <w:rPr>
          <w:rFonts w:ascii="Palatino Linotype" w:hAnsi="Palatino Linotype"/>
          <w:color w:val="auto"/>
        </w:rPr>
        <w:t xml:space="preserve"> The date and time mentioned against some questions refer to the doubts clarification session on Quantitative Aptitude in which the question was solved.</w:t>
      </w:r>
    </w:p>
    <w:p w:rsidR="00A26D6D" w:rsidRPr="00C83254" w:rsidRDefault="00A26D6D">
      <w:pPr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  <w:r w:rsidRPr="00C83254">
        <w:rPr>
          <w:rFonts w:ascii="Helvetica" w:hAnsi="Helvetica"/>
          <w:b/>
          <w:color w:val="auto"/>
          <w:sz w:val="24"/>
          <w:szCs w:val="24"/>
        </w:rPr>
        <w:t>Additional Examples</w:t>
      </w: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0975</wp:posOffset>
            </wp:positionV>
            <wp:extent cx="552450" cy="476250"/>
            <wp:effectExtent l="19050" t="0" r="0" b="0"/>
            <wp:wrapNone/>
            <wp:docPr id="23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 xml:space="preserve">A man bought oranges at the rate of 8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34 and sold them at the rate of 12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57. How many oranges should be sold to earn a net profit of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45?</w:t>
      </w:r>
      <w:r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br/>
        <w:t>a) 90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100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c) 135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d) 150</w:t>
      </w:r>
    </w:p>
    <w:p w:rsidR="007F2E4F" w:rsidRPr="00C83254" w:rsidRDefault="007F2E4F" w:rsidP="007F2E4F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2565</wp:posOffset>
            </wp:positionV>
            <wp:extent cx="552450" cy="476250"/>
            <wp:effectExtent l="19050" t="0" r="0" b="0"/>
            <wp:wrapNone/>
            <wp:docPr id="24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 xml:space="preserve">A man sells two articles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5000 each neither losing nor gaining in the deal. If he sold one of them at a gain of 25%, the other article is sold at a loss of</w:t>
      </w:r>
      <w:r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 xml:space="preserve"> </w:t>
      </w:r>
      <w:r w:rsidR="007F2E4F" w:rsidRPr="00C83254">
        <w:rPr>
          <w:rFonts w:ascii="Palatino Linotype" w:hAnsi="Palatino Linotype"/>
          <w:color w:val="auto"/>
        </w:rPr>
        <w:br/>
        <w:t>a) 15 2/3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16 2/3%</w:t>
      </w:r>
      <w:r w:rsidR="007F2E4F" w:rsidRPr="00C83254">
        <w:rPr>
          <w:rFonts w:ascii="Palatino Linotype" w:hAnsi="Palatino Linotype"/>
          <w:color w:val="auto"/>
        </w:rPr>
        <w:tab/>
        <w:t>c) 17 1/3%</w:t>
      </w:r>
      <w:r w:rsidR="007F2E4F" w:rsidRPr="00C83254">
        <w:rPr>
          <w:rFonts w:ascii="Palatino Linotype" w:hAnsi="Palatino Linotype"/>
          <w:color w:val="auto"/>
        </w:rPr>
        <w:tab/>
        <w:t>d) 18 1/3%</w:t>
      </w:r>
      <w:r w:rsidR="007F2E4F" w:rsidRPr="00C83254">
        <w:rPr>
          <w:rFonts w:ascii="Palatino Linotype" w:hAnsi="Palatino Linotype"/>
          <w:color w:val="auto"/>
        </w:rPr>
        <w:tab/>
      </w:r>
    </w:p>
    <w:p w:rsidR="007F2E4F" w:rsidRPr="00C83254" w:rsidRDefault="007F2E4F" w:rsidP="007F2E4F">
      <w:pPr>
        <w:pStyle w:val="ListParagraph"/>
        <w:spacing w:line="360" w:lineRule="auto"/>
        <w:jc w:val="bot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251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5105</wp:posOffset>
            </wp:positionV>
            <wp:extent cx="552450" cy="476250"/>
            <wp:effectExtent l="19050" t="0" r="0" b="0"/>
            <wp:wrapNone/>
            <wp:docPr id="25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 xml:space="preserve">By selling an article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144, a person gained such that the percentage gain equals the cost price of the article. The cost price of the article is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br/>
        <w:t xml:space="preserve">a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90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 xml:space="preserve">b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80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 xml:space="preserve">c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75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 xml:space="preserve">d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60</w:t>
      </w:r>
      <w:r w:rsidR="007F2E4F" w:rsidRPr="00C83254">
        <w:rPr>
          <w:rFonts w:ascii="Palatino Linotype" w:hAnsi="Palatino Linotype"/>
          <w:color w:val="auto"/>
        </w:rPr>
        <w:tab/>
      </w:r>
    </w:p>
    <w:p w:rsidR="007F2E4F" w:rsidRPr="00C83254" w:rsidRDefault="007F2E4F" w:rsidP="007F2E4F">
      <w:pPr>
        <w:pStyle w:val="ListParagraph"/>
        <w:spacing w:line="360" w:lineRule="auto"/>
        <w:jc w:val="bot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456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8120</wp:posOffset>
            </wp:positionV>
            <wp:extent cx="552450" cy="476250"/>
            <wp:effectExtent l="19050" t="0" r="0" b="0"/>
            <wp:wrapNone/>
            <wp:docPr id="26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>By selling an article, a man makes a profit of 25% of its selling price. His profit per cent is</w:t>
      </w:r>
      <w:r w:rsidR="007F2E4F" w:rsidRPr="00C83254">
        <w:rPr>
          <w:rFonts w:ascii="Palatino Linotype" w:hAnsi="Palatino Linotype"/>
          <w:color w:val="auto"/>
        </w:rPr>
        <w:br/>
        <w:t>a) 20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25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c) 16 2/3</w:t>
      </w:r>
      <w:r w:rsidR="007F2E4F" w:rsidRPr="00C83254">
        <w:rPr>
          <w:rFonts w:ascii="Palatino Linotype" w:hAnsi="Palatino Linotype"/>
          <w:color w:val="auto"/>
        </w:rPr>
        <w:tab/>
        <w:t>d) 33 1/3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</w:p>
    <w:p w:rsidR="007F2E4F" w:rsidRPr="00C83254" w:rsidRDefault="007F2E4F" w:rsidP="007F2E4F">
      <w:pPr>
        <w:pStyle w:val="ListParagraph"/>
        <w:spacing w:line="360" w:lineRule="auto"/>
        <w:jc w:val="bot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660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8120</wp:posOffset>
            </wp:positionV>
            <wp:extent cx="552450" cy="476250"/>
            <wp:effectExtent l="19050" t="0" r="0" b="0"/>
            <wp:wrapNone/>
            <wp:docPr id="27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>Which of the following successive discounts is better to a customer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br/>
        <w:t>a) 20%, 15%, 10% or</w:t>
      </w:r>
      <w:r w:rsidR="007F2E4F" w:rsidRPr="00C83254">
        <w:rPr>
          <w:rFonts w:ascii="Palatino Linotype" w:hAnsi="Palatino Linotype"/>
          <w:color w:val="auto"/>
        </w:rPr>
        <w:tab/>
        <w:t>b) 25%, 12%, 8%, ?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br/>
        <w:t>a) a is better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b is better</w:t>
      </w:r>
      <w:r w:rsidR="007F2E4F" w:rsidRPr="00C83254">
        <w:rPr>
          <w:rFonts w:ascii="Palatino Linotype" w:hAnsi="Palatino Linotype"/>
          <w:color w:val="auto"/>
        </w:rPr>
        <w:tab/>
        <w:t xml:space="preserve">   </w:t>
      </w:r>
      <w:r w:rsidR="007F2E4F" w:rsidRPr="00C83254">
        <w:rPr>
          <w:rFonts w:ascii="Palatino Linotype" w:hAnsi="Palatino Linotype"/>
          <w:color w:val="auto"/>
        </w:rPr>
        <w:br/>
        <w:t>c) a or b (both are same)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d) None of these</w:t>
      </w:r>
      <w:r w:rsidR="007F2E4F" w:rsidRPr="00C83254">
        <w:rPr>
          <w:rFonts w:ascii="Palatino Linotype" w:hAnsi="Palatino Linotype"/>
          <w:color w:val="auto"/>
        </w:rPr>
        <w:tab/>
      </w:r>
    </w:p>
    <w:p w:rsidR="007F2E4F" w:rsidRPr="00C83254" w:rsidRDefault="007F2E4F" w:rsidP="007F2E4F">
      <w:pPr>
        <w:pStyle w:val="ListParagraph"/>
        <w:spacing w:line="360" w:lineRule="auto"/>
        <w:jc w:val="bot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865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310</wp:posOffset>
            </wp:positionV>
            <wp:extent cx="552450" cy="476250"/>
            <wp:effectExtent l="19050" t="0" r="0" b="0"/>
            <wp:wrapNone/>
            <wp:docPr id="28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 xml:space="preserve">The list price of an article is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160 and a customer buys it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122.40 after two successive discounts. If the first discount is 10%, then second discount is –</w:t>
      </w:r>
      <w:r w:rsidR="007F2E4F" w:rsidRPr="00C83254">
        <w:rPr>
          <w:rFonts w:ascii="Palatino Linotype" w:hAnsi="Palatino Linotype"/>
          <w:color w:val="auto"/>
        </w:rPr>
        <w:tab/>
        <w:t xml:space="preserve"> </w:t>
      </w:r>
      <w:r w:rsidR="007F2E4F" w:rsidRPr="00C83254">
        <w:rPr>
          <w:rFonts w:ascii="Palatino Linotype" w:hAnsi="Palatino Linotype"/>
          <w:color w:val="auto"/>
        </w:rPr>
        <w:br/>
        <w:t>a) 12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10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c) 14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d) 15%</w:t>
      </w:r>
    </w:p>
    <w:p w:rsidR="007F2E4F" w:rsidRPr="00C83254" w:rsidRDefault="007F2E4F" w:rsidP="007F2E4F">
      <w:pPr>
        <w:pStyle w:val="ListParagraph"/>
        <w:spacing w:line="360" w:lineRule="auto"/>
        <w:jc w:val="bot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070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3200</wp:posOffset>
            </wp:positionV>
            <wp:extent cx="552450" cy="476250"/>
            <wp:effectExtent l="19050" t="0" r="0" b="0"/>
            <wp:wrapNone/>
            <wp:docPr id="29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 xml:space="preserve">A dealer offered a machine for sale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27,500 but even if he had charged 10% less, he would have made a profit of 10%. The actual cost of the machine is_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br/>
        <w:t xml:space="preserve">a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22,000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 xml:space="preserve">b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24,250</w:t>
      </w:r>
      <w:r w:rsidR="007F2E4F" w:rsidRPr="00C83254">
        <w:rPr>
          <w:rFonts w:ascii="Palatino Linotype" w:hAnsi="Palatino Linotype"/>
          <w:color w:val="auto"/>
        </w:rPr>
        <w:tab/>
        <w:t xml:space="preserve">c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22,500</w:t>
      </w:r>
      <w:r w:rsidR="007F2E4F" w:rsidRPr="00C83254">
        <w:rPr>
          <w:rFonts w:ascii="Palatino Linotype" w:hAnsi="Palatino Linotype"/>
          <w:color w:val="auto"/>
        </w:rPr>
        <w:tab/>
        <w:t xml:space="preserve">d)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22,275</w:t>
      </w:r>
    </w:p>
    <w:p w:rsidR="007F2E4F" w:rsidRPr="00C83254" w:rsidRDefault="007F2E4F" w:rsidP="007F2E4F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27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5740</wp:posOffset>
            </wp:positionV>
            <wp:extent cx="552450" cy="476250"/>
            <wp:effectExtent l="19050" t="0" r="0" b="0"/>
            <wp:wrapNone/>
            <wp:docPr id="30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>A shopkeeper marks his good 20% above his cost price and gives 15% discount on the marked price. His gain per cent is –</w:t>
      </w:r>
      <w:r w:rsidR="007F2E4F" w:rsidRPr="00C83254">
        <w:rPr>
          <w:rFonts w:ascii="Palatino Linotype" w:hAnsi="Palatino Linotype"/>
          <w:color w:val="auto"/>
        </w:rPr>
        <w:tab/>
        <w:t xml:space="preserve"> </w:t>
      </w:r>
      <w:r w:rsidR="007F2E4F" w:rsidRPr="00C83254">
        <w:rPr>
          <w:rFonts w:ascii="Palatino Linotype" w:hAnsi="Palatino Linotype"/>
          <w:color w:val="auto"/>
        </w:rPr>
        <w:br/>
        <w:t>a) 5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4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c) 2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d) 1%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480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7645</wp:posOffset>
            </wp:positionV>
            <wp:extent cx="552450" cy="476250"/>
            <wp:effectExtent l="19050" t="0" r="0" b="0"/>
            <wp:wrapNone/>
            <wp:docPr id="31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>The cost price of an article is 64% of the marked price. The gain percentage after allowing a discount of 12% on the marked price is</w:t>
      </w:r>
      <w:r w:rsidR="007F2E4F" w:rsidRPr="00C83254">
        <w:rPr>
          <w:rFonts w:ascii="Palatino Linotype" w:hAnsi="Palatino Linotype"/>
          <w:color w:val="auto"/>
        </w:rPr>
        <w:tab/>
        <w:t xml:space="preserve"> </w:t>
      </w:r>
      <w:r w:rsidR="007F2E4F" w:rsidRPr="00C83254">
        <w:rPr>
          <w:rFonts w:ascii="Palatino Linotype" w:hAnsi="Palatino Linotype"/>
          <w:color w:val="auto"/>
        </w:rPr>
        <w:br/>
        <w:t>a) 37.5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48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c) 50.5%</w:t>
      </w:r>
      <w:r w:rsidR="007F2E4F" w:rsidRPr="00C83254">
        <w:rPr>
          <w:rFonts w:ascii="Palatino Linotype" w:hAnsi="Palatino Linotype"/>
          <w:color w:val="auto"/>
        </w:rPr>
        <w:tab/>
        <w:t>d) 52%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684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0025</wp:posOffset>
            </wp:positionV>
            <wp:extent cx="552450" cy="476250"/>
            <wp:effectExtent l="19050" t="0" r="0" b="0"/>
            <wp:wrapNone/>
            <wp:docPr id="6496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 xml:space="preserve">A man bought an article listed at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1500 with a discount of 20% offered on the list price. What additional discount must be offered to the man to bring the net price to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1104?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br/>
        <w:t>a) 8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10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c) 12%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d) 15%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C83254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889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2405</wp:posOffset>
            </wp:positionV>
            <wp:extent cx="552450" cy="476250"/>
            <wp:effectExtent l="19050" t="0" r="0" b="0"/>
            <wp:wrapNone/>
            <wp:docPr id="6497" name="Picture 2" descr="C:\Users\tsuser.PC\Desktop\fin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F2E4F" w:rsidRPr="00C83254">
        <w:rPr>
          <w:rFonts w:ascii="Palatino Linotype" w:hAnsi="Palatino Linotype"/>
          <w:color w:val="auto"/>
        </w:rPr>
        <w:t xml:space="preserve">A man sold 20 apples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100 and gained 20%. How many apples did he but for </w:t>
      </w:r>
      <w:r w:rsidR="007F2E4F" w:rsidRPr="00C83254">
        <w:rPr>
          <w:rFonts w:ascii="Rupee Foradian" w:hAnsi="Rupee Foradian"/>
          <w:color w:val="auto"/>
        </w:rPr>
        <w:t>`</w:t>
      </w:r>
      <w:r w:rsidR="007F2E4F" w:rsidRPr="00C83254">
        <w:rPr>
          <w:rFonts w:ascii="Palatino Linotype" w:hAnsi="Palatino Linotype"/>
          <w:color w:val="auto"/>
        </w:rPr>
        <w:t xml:space="preserve"> 100?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br/>
        <w:t>a) 20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b) 22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c) 24</w:t>
      </w:r>
      <w:r w:rsidR="007F2E4F" w:rsidRPr="00C83254">
        <w:rPr>
          <w:rFonts w:ascii="Palatino Linotype" w:hAnsi="Palatino Linotype"/>
          <w:color w:val="auto"/>
        </w:rPr>
        <w:tab/>
      </w:r>
      <w:r w:rsidR="007F2E4F" w:rsidRPr="00C83254">
        <w:rPr>
          <w:rFonts w:ascii="Palatino Linotype" w:hAnsi="Palatino Linotype"/>
          <w:color w:val="auto"/>
        </w:rPr>
        <w:tab/>
        <w:t>d) 25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For every set of 19 kites sold, a vendor gives 1 kite extra, free of cost. In order to give a discount of 10%, the number of extra kites he should give in a sale of 27 kites to the nearest integer is</w:t>
      </w:r>
      <w:r w:rsidRPr="00C83254">
        <w:rPr>
          <w:rFonts w:ascii="Palatino Linotype" w:hAnsi="Palatino Linotype"/>
          <w:color w:val="auto"/>
        </w:rPr>
        <w:tab/>
        <w:t xml:space="preserve"> </w:t>
      </w:r>
      <w:r w:rsidRPr="00C83254">
        <w:rPr>
          <w:rFonts w:ascii="Palatino Linotype" w:hAnsi="Palatino Linotype"/>
          <w:color w:val="auto"/>
        </w:rPr>
        <w:br/>
        <w:t>a) 3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b) 6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c) 7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d) 8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ruby stone was bought for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600 at Jaipur. A sum of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400 was spent on making a ring with the ruby stone. It was advertised for sale at Bombay for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800. If a discount of 10% was given, then the % profit made was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br/>
        <w:t>a) 55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b) 68.5%</w:t>
      </w:r>
      <w:r w:rsidRPr="00C83254">
        <w:rPr>
          <w:rFonts w:ascii="Palatino Linotype" w:hAnsi="Palatino Linotype"/>
          <w:color w:val="auto"/>
        </w:rPr>
        <w:tab/>
        <w:t>c) 75.5%</w:t>
      </w:r>
      <w:r w:rsidRPr="00C83254">
        <w:rPr>
          <w:rFonts w:ascii="Palatino Linotype" w:hAnsi="Palatino Linotype"/>
          <w:color w:val="auto"/>
        </w:rPr>
        <w:tab/>
        <w:t>d) 80%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shopkeeper buys an article for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50. He marks it at 20% above the cost price. Find the percentage discount given by him if he sells the article for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96.80.</w:t>
      </w:r>
      <w:r w:rsidRPr="00C83254">
        <w:rPr>
          <w:rFonts w:ascii="Palatino Linotype" w:hAnsi="Palatino Linotype"/>
          <w:color w:val="auto"/>
        </w:rPr>
        <w:tab/>
        <w:t xml:space="preserve"> </w:t>
      </w:r>
      <w:r w:rsidRPr="00C83254">
        <w:rPr>
          <w:rFonts w:ascii="Palatino Linotype" w:hAnsi="Palatino Linotype"/>
          <w:color w:val="auto"/>
        </w:rPr>
        <w:br/>
        <w:t>a) 8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b) 9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c) 10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d) 12%</w:t>
      </w:r>
    </w:p>
    <w:p w:rsidR="007F2E4F" w:rsidRPr="00C83254" w:rsidRDefault="007F2E4F" w:rsidP="007F2E4F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person bought 76 cows and sold 20 cows at 15% profit, 40 cows at 19% profit and remaining 16 cows at 25% profit and got a profit of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6570 as a whole. The cost price of each cow is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br/>
        <w:t xml:space="preserve">a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50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b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25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2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00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man buys 3 cows and 8 goats in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7,200. Instead if he would have bought 8 cows and 3 goats, he had to pay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3,000 more. Cost of one cow is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br/>
        <w:t xml:space="preserve">a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1,000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b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2,000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3,00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0,000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shopkeeper marks the price of an article at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80. What will be the selling price, if he allows two successive discounts at 5% each?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br/>
        <w:t xml:space="preserve">a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2.2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b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.2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85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.2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7F2E4F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On selling an article for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70, a shopkeeper loses 15%. In order to gain 20%, he must sell that article at rupees</w:t>
      </w:r>
      <w:r w:rsidRPr="00C83254">
        <w:rPr>
          <w:rFonts w:ascii="Palatino Linotype" w:hAnsi="Palatino Linotype"/>
          <w:color w:val="auto"/>
        </w:rPr>
        <w:tab/>
        <w:t xml:space="preserve"> </w:t>
      </w:r>
      <w:r w:rsidRPr="00C83254">
        <w:rPr>
          <w:rFonts w:ascii="Palatino Linotype" w:hAnsi="Palatino Linotype"/>
          <w:color w:val="auto"/>
        </w:rPr>
        <w:br/>
        <w:t>a) 215.50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b) 212.50</w:t>
      </w:r>
      <w:r w:rsidRPr="00C83254">
        <w:rPr>
          <w:rFonts w:ascii="Palatino Linotype" w:hAnsi="Palatino Linotype"/>
          <w:color w:val="auto"/>
        </w:rPr>
        <w:tab/>
        <w:t>c) 240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d) 210</w:t>
      </w:r>
    </w:p>
    <w:p w:rsidR="007F2E4F" w:rsidRPr="00C83254" w:rsidRDefault="007F2E4F" w:rsidP="007F2E4F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marked price of a product is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600. The shopkeeper gives successive discounts of 10% and x% to the customer. If the customer pays </w:t>
      </w:r>
      <w:r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224 for the product, find the value of x.</w:t>
      </w:r>
      <w:r w:rsidRPr="00C83254">
        <w:rPr>
          <w:rFonts w:ascii="Palatino Linotype" w:hAnsi="Palatino Linotype"/>
          <w:color w:val="auto"/>
        </w:rPr>
        <w:br/>
        <w:t>a) 10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b) 12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c) 15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d) 8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man makes a profit of 20% on the sale by selling 20 articles for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</w:t>
      </w:r>
      <w:r w:rsidRPr="00C83254">
        <w:rPr>
          <w:rFonts w:ascii="Palatino Linotype" w:hAnsi="Palatino Linotype"/>
          <w:color w:val="auto"/>
        </w:rPr>
        <w:t xml:space="preserve">1. The number of article he bought by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 is_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2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4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2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3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n article is sold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00 at a profit of 20%. Had it been sold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35, the loss percentage would have been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6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3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6</w:t>
      </w:r>
    </w:p>
    <w:p w:rsidR="00FE0079" w:rsidRPr="00C83254" w:rsidRDefault="00FE0079" w:rsidP="00FE0079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dozen pairs of socks quoted at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80 are available at discount of 20%. How many pairs of socks can be bought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8?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3 pairs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4 pairs</w:t>
      </w:r>
      <w:r w:rsidRPr="00C83254">
        <w:rPr>
          <w:rFonts w:ascii="Palatino Linotype" w:hAnsi="Palatino Linotype"/>
          <w:color w:val="auto"/>
        </w:rPr>
        <w:tab/>
        <w:t>c) 2 pairs</w:t>
      </w:r>
      <w:r w:rsidRPr="00C83254">
        <w:rPr>
          <w:rFonts w:ascii="Palatino Linotype" w:hAnsi="Palatino Linotype"/>
          <w:color w:val="auto"/>
        </w:rPr>
        <w:tab/>
        <w:t>d) 5 pairs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marked price of a table i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2,000.  If it was sold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0,500 after allowing a certain discount, then the rate of discount is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7.5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10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12.5%</w:t>
      </w:r>
      <w:r w:rsidRPr="00C83254">
        <w:rPr>
          <w:rFonts w:ascii="Palatino Linotype" w:hAnsi="Palatino Linotype"/>
          <w:color w:val="auto"/>
        </w:rPr>
        <w:tab/>
        <w:t>d) 15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marked price of a radio set i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80. The shopkeeper allows a discount of 10% and gains 8%. If no discount is allowed, his gain percent would be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25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18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18.5%</w:t>
      </w:r>
      <w:r w:rsidRPr="00C83254">
        <w:rPr>
          <w:rFonts w:ascii="Palatino Linotype" w:hAnsi="Palatino Linotype"/>
          <w:color w:val="auto"/>
        </w:rPr>
        <w:tab/>
        <w:t>d) 20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 tradesman sold an article at a loss of 20%. If the selling pri</w:t>
      </w:r>
      <w:r w:rsidR="00FE0079" w:rsidRPr="00C83254">
        <w:rPr>
          <w:rFonts w:ascii="Palatino Linotype" w:hAnsi="Palatino Linotype"/>
          <w:color w:val="auto"/>
        </w:rPr>
        <w:t xml:space="preserve">ce had been increased by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100, </w:t>
      </w:r>
      <w:r w:rsidRPr="00C83254">
        <w:rPr>
          <w:rFonts w:ascii="Palatino Linotype" w:hAnsi="Palatino Linotype"/>
          <w:color w:val="auto"/>
        </w:rPr>
        <w:t xml:space="preserve">then would have been a gain of 5%. The cost price of the article (in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>) was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4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50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price of an article is first decreased by 20% and then increased by 30%. If the resulting price i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16, the original price of the article is –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5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05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0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5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total cost of 8 buckets and 5 mugs i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92 and the total cost of 5 buckets and 8 mugs is </w:t>
      </w:r>
      <w:r w:rsidR="00FE0079" w:rsidRPr="00C83254">
        <w:rPr>
          <w:rFonts w:ascii="Palatino Linotype" w:hAnsi="Palatino Linotype"/>
          <w:color w:val="auto"/>
        </w:rPr>
        <w:t xml:space="preserve">                 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</w:t>
      </w:r>
      <w:r w:rsidRPr="00C83254">
        <w:rPr>
          <w:rFonts w:ascii="Palatino Linotype" w:hAnsi="Palatino Linotype"/>
          <w:color w:val="auto"/>
        </w:rPr>
        <w:t>77. Find the cost of 2 mugs and 3 buckets.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0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8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 shopkeeper earns a profit of 12% on selling a book at 10% discount on printed price. The ratio of the cost price to printed price of the book is –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45:56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50:61</w:t>
      </w:r>
      <w:r w:rsidRPr="00C83254">
        <w:rPr>
          <w:rFonts w:ascii="Palatino Linotype" w:hAnsi="Palatino Linotype"/>
          <w:color w:val="auto"/>
        </w:rPr>
        <w:tab/>
        <w:t>c) 90:97</w:t>
      </w:r>
      <w:r w:rsidRPr="00C83254">
        <w:rPr>
          <w:rFonts w:ascii="Palatino Linotype" w:hAnsi="Palatino Linotype"/>
          <w:color w:val="auto"/>
        </w:rPr>
        <w:tab/>
        <w:t>d) 99:125</w:t>
      </w:r>
    </w:p>
    <w:p w:rsidR="00FE0079" w:rsidRPr="00C83254" w:rsidRDefault="00FE0079" w:rsidP="00FE0079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The cost of an apple is twice that of a banana and the cost of a banana is 25% less than that of a guava. If the cost of each type of fruit increases by 10%, then the percentage increase in cost of 4 bananas, 2 apples and 3 guavas is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0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12%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>c) 16%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18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shopkeeper allows 23% commission on his advertised price and still makes a profit of 10%. If he gain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6 on one item, his advertised price of the item, in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>, is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82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78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79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80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The single discount equal to three consecutive discounts of 10%, 12% and 15% is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26.27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4.76%</w:t>
      </w:r>
      <w:r w:rsidRPr="00C83254">
        <w:rPr>
          <w:rFonts w:ascii="Palatino Linotype" w:hAnsi="Palatino Linotype"/>
          <w:color w:val="auto"/>
        </w:rPr>
        <w:tab/>
        <w:t>c) 9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11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If the cost price of 10 articles is equal to the selling price of 8 articles, then gain per cent is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0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8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50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25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n article is marked 40% above the cost price and a discount of 30% is allowed. What is the gain or loss percentage?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0% gain</w:t>
      </w:r>
      <w:r w:rsidRPr="00C83254">
        <w:rPr>
          <w:rFonts w:ascii="Palatino Linotype" w:hAnsi="Palatino Linotype"/>
          <w:color w:val="auto"/>
        </w:rPr>
        <w:tab/>
        <w:t>b) 5%gain</w:t>
      </w:r>
      <w:r w:rsidRPr="00C83254">
        <w:rPr>
          <w:rFonts w:ascii="Palatino Linotype" w:hAnsi="Palatino Linotype"/>
          <w:color w:val="auto"/>
        </w:rPr>
        <w:tab/>
        <w:t>c) 2% loss</w:t>
      </w:r>
      <w:r w:rsidRPr="00C83254">
        <w:rPr>
          <w:rFonts w:ascii="Palatino Linotype" w:hAnsi="Palatino Linotype"/>
          <w:color w:val="auto"/>
        </w:rPr>
        <w:tab/>
        <w:t>d) 12% gain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shopkeeper allows a discount of 10% to his customers and still gains 20%. Find the marked price of the article which cost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50.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6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40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66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8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What single discount is equivalent to two successive discounts of 20% and 15%?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35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32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34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30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The cost price of an article is 40% of the selling price. What per cent of the cost price is the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selling price?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40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00%</w:t>
      </w:r>
      <w:r w:rsidRPr="00C83254">
        <w:rPr>
          <w:rFonts w:ascii="Palatino Linotype" w:hAnsi="Palatino Linotype"/>
          <w:color w:val="auto"/>
        </w:rPr>
        <w:tab/>
        <w:t>c) 220%</w:t>
      </w:r>
      <w:r w:rsidRPr="00C83254">
        <w:rPr>
          <w:rFonts w:ascii="Palatino Linotype" w:hAnsi="Palatino Linotype"/>
          <w:color w:val="auto"/>
        </w:rPr>
        <w:tab/>
        <w:t>d) 250%</w:t>
      </w:r>
    </w:p>
    <w:p w:rsidR="00FE0079" w:rsidRPr="00C83254" w:rsidRDefault="00FE0079" w:rsidP="00FE0079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If the selling price of 10 articles is equal to the cost price of 11 articles, then the gain per cent is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11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1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25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While selling a watch, a shopkeeper gives a discount of 5%. If he gives a discount of 6%, he earn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5 less as profit. What is the marked price of the watch?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1,250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</w:t>
      </w:r>
      <w:r w:rsidRPr="00C83254">
        <w:rPr>
          <w:rFonts w:ascii="Palatino Linotype" w:hAnsi="Palatino Linotype"/>
          <w:color w:val="auto"/>
        </w:rPr>
        <w:t>1,400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,50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5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Krishna purchased a number of articles at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0 for each and the same number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4 each. He mixed them together and sold them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3 each. Then his gain or less per cent is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Loss 8 13%</w:t>
      </w:r>
      <w:r w:rsidR="00FE0079" w:rsidRPr="00C83254">
        <w:rPr>
          <w:rFonts w:ascii="Palatino Linotype" w:hAnsi="Palatino Linotype"/>
          <w:color w:val="auto"/>
        </w:rPr>
        <w:tab/>
        <w:t>b) Gain 8 23%</w:t>
      </w:r>
      <w:r w:rsidR="00FE0079" w:rsidRPr="00C83254">
        <w:rPr>
          <w:rFonts w:ascii="Palatino Linotype" w:hAnsi="Palatino Linotype"/>
          <w:color w:val="auto"/>
        </w:rPr>
        <w:tab/>
        <w:t>c) Loss 8 23%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Gain 8 13%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 trader bought two horses for ` 19,500. He sold one at a loss of 20% and the other at a profit of 15%. If the selling price of each horse is the same, then their cost prices are respectively</w:t>
      </w:r>
      <w:r w:rsidR="00FE0079" w:rsidRPr="00C83254">
        <w:rPr>
          <w:rFonts w:ascii="Palatino Linotype" w:hAnsi="Palatino Linotype"/>
          <w:color w:val="auto"/>
        </w:rPr>
        <w:br/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10,000 and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9,5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11,500 and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8,000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="00FE0079" w:rsidRPr="00C83254">
        <w:rPr>
          <w:rFonts w:ascii="Palatino Linotype" w:hAnsi="Palatino Linotype"/>
          <w:color w:val="auto"/>
        </w:rPr>
        <w:t xml:space="preserve"> 12,000 and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,5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0,500 and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9,00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Marked price of an article i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75. Shopkeeper allows a discount of 5% and he gets a profit of 4.5%. The actual cost of the article is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  <w:t>a</w:t>
      </w:r>
      <w:r w:rsidRPr="00C83254">
        <w:rPr>
          <w:rFonts w:ascii="Palatino Linotype" w:hAnsi="Palatino Linotype"/>
          <w:color w:val="auto"/>
        </w:rPr>
        <w:t>) 25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2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21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21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difference between a discount of 40% on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00 and two successive discounts of 36%, 4% on the same amount is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.93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.2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If the cost price of 15 articles is equal to the selling price of 12 articles, find gain %.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2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18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21</w:t>
      </w:r>
    </w:p>
    <w:p w:rsidR="00FE0079" w:rsidRPr="00C83254" w:rsidRDefault="00FE0079" w:rsidP="00FE0079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 ma</w:t>
      </w:r>
      <w:r w:rsidR="00FE0079" w:rsidRPr="00C83254">
        <w:rPr>
          <w:rFonts w:ascii="Palatino Linotype" w:hAnsi="Palatino Linotype"/>
          <w:color w:val="auto"/>
        </w:rPr>
        <w:t xml:space="preserve">n purchased some eggs at 3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 and sold them at 5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2. Thus he gained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43 in all. The number of eggs he bought is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  <w:t>a</w:t>
      </w:r>
      <w:r w:rsidRPr="00C83254">
        <w:rPr>
          <w:rFonts w:ascii="Palatino Linotype" w:hAnsi="Palatino Linotype"/>
          <w:color w:val="auto"/>
        </w:rPr>
        <w:t>) 21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19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19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X sells two articles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,000 each with no loss and no gain in the interaction. If one was sold at a gain of 25% the other is sold at a loss of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  <w:t>a) 25%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  <w:t>b) 18 2/9%</w:t>
      </w:r>
      <w:r w:rsidR="00FE0079" w:rsidRPr="00C83254">
        <w:rPr>
          <w:rFonts w:ascii="Palatino Linotype" w:hAnsi="Palatino Linotype"/>
          <w:color w:val="auto"/>
        </w:rPr>
        <w:tab/>
        <w:t xml:space="preserve">c) 16 </w:t>
      </w:r>
      <w:r w:rsidRPr="00C83254">
        <w:rPr>
          <w:rFonts w:ascii="Palatino Linotype" w:hAnsi="Palatino Linotype"/>
          <w:color w:val="auto"/>
        </w:rPr>
        <w:t>2</w:t>
      </w:r>
      <w:r w:rsidR="00FE0079" w:rsidRPr="00C83254">
        <w:rPr>
          <w:rFonts w:ascii="Palatino Linotype" w:hAnsi="Palatino Linotype"/>
          <w:color w:val="auto"/>
        </w:rPr>
        <w:t>/3</w:t>
      </w:r>
      <w:r w:rsidRPr="00C83254">
        <w:rPr>
          <w:rFonts w:ascii="Palatino Linotype" w:hAnsi="Palatino Linotype"/>
          <w:color w:val="auto"/>
        </w:rPr>
        <w:t>%</w:t>
      </w:r>
      <w:r w:rsidRPr="00C83254">
        <w:rPr>
          <w:rFonts w:ascii="Palatino Linotype" w:hAnsi="Palatino Linotype"/>
          <w:color w:val="auto"/>
        </w:rPr>
        <w:tab/>
        <w:t>d) 20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20% loss on selling price is what per cent loss on the cost price?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25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15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  <w:t xml:space="preserve">c) 16 </w:t>
      </w:r>
      <w:r w:rsidRPr="00C83254">
        <w:rPr>
          <w:rFonts w:ascii="Palatino Linotype" w:hAnsi="Palatino Linotype"/>
          <w:color w:val="auto"/>
        </w:rPr>
        <w:t>2</w:t>
      </w:r>
      <w:r w:rsidR="00FE0079" w:rsidRPr="00C83254">
        <w:rPr>
          <w:rFonts w:ascii="Palatino Linotype" w:hAnsi="Palatino Linotype"/>
          <w:color w:val="auto"/>
        </w:rPr>
        <w:t>/3%</w:t>
      </w:r>
      <w:r w:rsidR="00FE0079" w:rsidRPr="00C83254">
        <w:rPr>
          <w:rFonts w:ascii="Palatino Linotype" w:hAnsi="Palatino Linotype"/>
          <w:color w:val="auto"/>
        </w:rPr>
        <w:tab/>
        <w:t xml:space="preserve">d) 16 </w:t>
      </w:r>
      <w:r w:rsidRPr="00C83254">
        <w:rPr>
          <w:rFonts w:ascii="Palatino Linotype" w:hAnsi="Palatino Linotype"/>
          <w:color w:val="auto"/>
        </w:rPr>
        <w:t>1</w:t>
      </w:r>
      <w:r w:rsidR="00FE0079" w:rsidRPr="00C83254">
        <w:rPr>
          <w:rFonts w:ascii="Palatino Linotype" w:hAnsi="Palatino Linotype"/>
          <w:color w:val="auto"/>
        </w:rPr>
        <w:t>/3</w:t>
      </w:r>
      <w:r w:rsidRPr="00C83254">
        <w:rPr>
          <w:rFonts w:ascii="Palatino Linotype" w:hAnsi="Palatino Linotype"/>
          <w:color w:val="auto"/>
        </w:rPr>
        <w:t>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cost price of an article i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800. After allowing a discount of 10%, a gain of 12.5% was made. Then the marked price of the article is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,0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,100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,20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,300</w:t>
      </w:r>
      <w:r w:rsidRPr="00C83254">
        <w:rPr>
          <w:rFonts w:ascii="Palatino Linotype" w:hAnsi="Palatino Linotype"/>
          <w:color w:val="auto"/>
        </w:rPr>
        <w:tab/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The selling price of 10 oranges is the cost price of 13 oranges</w:t>
      </w:r>
      <w:r w:rsidR="00FE0079" w:rsidRPr="00C83254">
        <w:rPr>
          <w:rFonts w:ascii="Palatino Linotype" w:hAnsi="Palatino Linotype"/>
          <w:color w:val="auto"/>
        </w:rPr>
        <w:t>. Then the profit percentage is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30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10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13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3%</w:t>
      </w:r>
      <w:r w:rsidRPr="00C83254">
        <w:rPr>
          <w:rFonts w:ascii="Palatino Linotype" w:hAnsi="Palatino Linotype"/>
          <w:color w:val="auto"/>
        </w:rPr>
        <w:tab/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marked price of a radio is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80. The shopkeeper allows a discount of 10% and gains 8%. If no discount is allowed, his gain per cent would be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8%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18.5%</w:t>
      </w:r>
      <w:r w:rsidRPr="00C83254">
        <w:rPr>
          <w:rFonts w:ascii="Palatino Linotype" w:hAnsi="Palatino Linotype"/>
          <w:color w:val="auto"/>
        </w:rPr>
        <w:tab/>
        <w:t>c) 20.5%</w:t>
      </w:r>
      <w:r w:rsidRPr="00C83254">
        <w:rPr>
          <w:rFonts w:ascii="Palatino Linotype" w:hAnsi="Palatino Linotype"/>
          <w:color w:val="auto"/>
        </w:rPr>
        <w:tab/>
        <w:t>d) 20%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 man</w:t>
      </w:r>
      <w:r w:rsidR="00FE0079" w:rsidRPr="00C83254">
        <w:rPr>
          <w:rFonts w:ascii="Palatino Linotype" w:hAnsi="Palatino Linotype"/>
          <w:color w:val="auto"/>
        </w:rPr>
        <w:t xml:space="preserve">ufacturer marked an article at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0 and sold it allowing 20% discount. If his profit was 25%, then the cost price of the article was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5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2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 shopkeeper earns a profit of 12% on selling a book at 10% discount on the printed price. The ratio of the cost price and the printed price of the book is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45 : 56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45 : 51</w:t>
      </w:r>
      <w:r w:rsidRPr="00C83254">
        <w:rPr>
          <w:rFonts w:ascii="Palatino Linotype" w:hAnsi="Palatino Linotype"/>
          <w:color w:val="auto"/>
        </w:rPr>
        <w:tab/>
        <w:t>c) 47 : 56</w:t>
      </w:r>
      <w:r w:rsidRPr="00C83254">
        <w:rPr>
          <w:rFonts w:ascii="Palatino Linotype" w:hAnsi="Palatino Linotype"/>
          <w:color w:val="auto"/>
        </w:rPr>
        <w:tab/>
        <w:t>d) 47 : 51</w:t>
      </w:r>
    </w:p>
    <w:p w:rsidR="00FE0079" w:rsidRPr="00C83254" w:rsidRDefault="00FE0079" w:rsidP="00FE0079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By selling a bicycle of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,850, shopkeeper gains 14%. If the profit is reduced to 8%, then the selling price will be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,600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  <w:t xml:space="preserve">b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,700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,80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,000</w:t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FE0079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Fruit seller buys some oranges at the rate of 4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0. He sells the whole lot at 9 for </w:t>
      </w:r>
      <w:r w:rsidR="00FE0079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0. What is his loss or gain percent?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  <w:t xml:space="preserve">a) Loss percent 1 </w:t>
      </w:r>
      <w:r w:rsidRPr="00C83254">
        <w:rPr>
          <w:rFonts w:ascii="Palatino Linotype" w:hAnsi="Palatino Linotype"/>
          <w:color w:val="auto"/>
        </w:rPr>
        <w:t>19</w:t>
      </w:r>
      <w:r w:rsidR="00FE0079" w:rsidRPr="00C83254">
        <w:rPr>
          <w:rFonts w:ascii="Palatino Linotype" w:hAnsi="Palatino Linotype"/>
          <w:color w:val="auto"/>
        </w:rPr>
        <w:t>/81</w:t>
      </w:r>
      <w:r w:rsidRPr="00C83254">
        <w:rPr>
          <w:rFonts w:ascii="Palatino Linotype" w:hAnsi="Palatino Linotype"/>
          <w:color w:val="auto"/>
        </w:rPr>
        <w:t>%</w:t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  <w:t xml:space="preserve">b) Gain percent 1 </w:t>
      </w:r>
      <w:r w:rsidRPr="00C83254">
        <w:rPr>
          <w:rFonts w:ascii="Palatino Linotype" w:hAnsi="Palatino Linotype"/>
          <w:color w:val="auto"/>
        </w:rPr>
        <w:t>19</w:t>
      </w:r>
      <w:r w:rsidR="00FE0079" w:rsidRPr="00C83254">
        <w:rPr>
          <w:rFonts w:ascii="Palatino Linotype" w:hAnsi="Palatino Linotype"/>
          <w:color w:val="auto"/>
        </w:rPr>
        <w:t>/81</w:t>
      </w:r>
      <w:r w:rsidRPr="00C83254">
        <w:rPr>
          <w:rFonts w:ascii="Palatino Linotype" w:hAnsi="Palatino Linotype"/>
          <w:color w:val="auto"/>
        </w:rPr>
        <w:t>%</w:t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c) No loss or no Profit</w:t>
      </w:r>
      <w:r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="00FE0079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Loss percent 2%</w:t>
      </w:r>
      <w:r w:rsidRPr="00C83254">
        <w:rPr>
          <w:rFonts w:ascii="Palatino Linotype" w:hAnsi="Palatino Linotype"/>
          <w:color w:val="auto"/>
        </w:rPr>
        <w:tab/>
      </w:r>
    </w:p>
    <w:p w:rsidR="00FE0079" w:rsidRPr="00C83254" w:rsidRDefault="00FE0079" w:rsidP="00FE0079">
      <w:pPr>
        <w:pStyle w:val="ListParagraph"/>
        <w:rPr>
          <w:rFonts w:ascii="Palatino Linotype" w:hAnsi="Palatino Linotype"/>
          <w:color w:val="auto"/>
        </w:rPr>
      </w:pPr>
    </w:p>
    <w:p w:rsidR="00C83254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retailer purchased radio sets at the rate of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00 each from a wholesaler. He raised the price by 30% and then allowed a discount of 8% on each set. His profit will be</w:t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FE0079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19%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78.4%</w:t>
      </w:r>
      <w:r w:rsidRPr="00C83254">
        <w:rPr>
          <w:rFonts w:ascii="Palatino Linotype" w:hAnsi="Palatino Linotype"/>
          <w:color w:val="auto"/>
        </w:rPr>
        <w:tab/>
        <w:t>c) 22%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19.6%</w:t>
      </w:r>
    </w:p>
    <w:p w:rsidR="00C83254" w:rsidRPr="00C83254" w:rsidRDefault="00C83254" w:rsidP="00C83254">
      <w:pPr>
        <w:pStyle w:val="ListParagraph"/>
        <w:rPr>
          <w:rFonts w:ascii="Palatino Linotype" w:hAnsi="Palatino Linotype"/>
          <w:color w:val="auto"/>
        </w:rPr>
      </w:pPr>
    </w:p>
    <w:p w:rsidR="00C83254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The cost of manufacture of an article was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900. The trader wants to gain 25% after giving a discount of 10%. The marked price should be</w:t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C83254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000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500</w:t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250</w:t>
      </w:r>
      <w:r w:rsidRPr="00C83254">
        <w:rPr>
          <w:rFonts w:ascii="Palatino Linotype" w:hAnsi="Palatino Linotype"/>
          <w:color w:val="auto"/>
        </w:rPr>
        <w:tab/>
        <w:t xml:space="preserve">d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200</w:t>
      </w:r>
    </w:p>
    <w:p w:rsidR="00C83254" w:rsidRPr="00C83254" w:rsidRDefault="00C83254" w:rsidP="00C83254">
      <w:pPr>
        <w:pStyle w:val="ListParagraph"/>
        <w:rPr>
          <w:rFonts w:ascii="Palatino Linotype" w:hAnsi="Palatino Linotype"/>
          <w:color w:val="auto"/>
        </w:rPr>
      </w:pPr>
    </w:p>
    <w:p w:rsidR="00C83254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>A grain dealer cheats to the extent of 10% while buying as well as selling by using false weights. His total Profit percentage is</w:t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 </w:t>
      </w:r>
      <w:r w:rsidR="00C83254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>a) 21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b) 23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c) 25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>d) 20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</w:p>
    <w:p w:rsidR="00C83254" w:rsidRPr="00C83254" w:rsidRDefault="00C83254" w:rsidP="00C83254">
      <w:pPr>
        <w:pStyle w:val="ListParagraph"/>
        <w:rPr>
          <w:rFonts w:ascii="Palatino Linotype" w:hAnsi="Palatino Linotype"/>
          <w:color w:val="auto"/>
        </w:rPr>
      </w:pPr>
    </w:p>
    <w:p w:rsidR="00C83254" w:rsidRP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When the price of sugar decreases by 10%, a man could buy 1 kg more for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70. Then, the original price of sugar per kg is</w:t>
      </w:r>
      <w:r w:rsidR="00C83254"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5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b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0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c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7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d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32</w:t>
      </w:r>
    </w:p>
    <w:p w:rsidR="00C83254" w:rsidRPr="00C83254" w:rsidRDefault="00C83254" w:rsidP="00C83254">
      <w:pPr>
        <w:pStyle w:val="ListParagraph"/>
        <w:rPr>
          <w:rFonts w:ascii="Palatino Linotype" w:hAnsi="Palatino Linotype"/>
          <w:color w:val="auto"/>
        </w:rPr>
      </w:pPr>
    </w:p>
    <w:p w:rsidR="00C83254" w:rsidRPr="00C83254" w:rsidRDefault="00C83254" w:rsidP="00C83254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C83254" w:rsidRPr="00C83254" w:rsidRDefault="00C83254" w:rsidP="00C83254">
      <w:pPr>
        <w:pStyle w:val="ListParagraph"/>
        <w:rPr>
          <w:rFonts w:ascii="Palatino Linotype" w:hAnsi="Palatino Linotype"/>
          <w:color w:val="auto"/>
        </w:rPr>
      </w:pPr>
    </w:p>
    <w:p w:rsidR="00C83254" w:rsidRDefault="007F2E4F" w:rsidP="007F2E4F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 xml:space="preserve">A person brought two bicycles for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1600 and sold the first at 10% profit and the second at 20% profit. If he sold the first at 20% profit and the second at 10% profit, he would get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 more. The difference in the cost price of the two bicycles was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br/>
      </w:r>
      <w:r w:rsidRPr="00C83254">
        <w:rPr>
          <w:rFonts w:ascii="Palatino Linotype" w:hAnsi="Palatino Linotype"/>
          <w:color w:val="auto"/>
        </w:rPr>
        <w:t xml:space="preserve">a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25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b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75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  <w:t xml:space="preserve">c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50</w:t>
      </w:r>
      <w:r w:rsidRPr="00C83254">
        <w:rPr>
          <w:rFonts w:ascii="Palatino Linotype" w:hAnsi="Palatino Linotype"/>
          <w:color w:val="auto"/>
        </w:rPr>
        <w:tab/>
      </w:r>
      <w:r w:rsidR="00C83254"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 xml:space="preserve">d) </w:t>
      </w:r>
      <w:r w:rsidR="00C83254" w:rsidRPr="00C83254">
        <w:rPr>
          <w:rFonts w:ascii="Rupee Foradian" w:hAnsi="Rupee Foradian"/>
          <w:color w:val="auto"/>
        </w:rPr>
        <w:t>`</w:t>
      </w:r>
      <w:r w:rsidRPr="00C83254">
        <w:rPr>
          <w:rFonts w:ascii="Palatino Linotype" w:hAnsi="Palatino Linotype"/>
          <w:color w:val="auto"/>
        </w:rPr>
        <w:t xml:space="preserve"> 40</w:t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  <w:r w:rsidRPr="00C83254">
        <w:rPr>
          <w:rFonts w:ascii="Palatino Linotype" w:hAnsi="Palatino Linotype"/>
          <w:color w:val="auto"/>
        </w:rPr>
        <w:tab/>
      </w:r>
    </w:p>
    <w:tbl>
      <w:tblPr>
        <w:tblW w:w="9800" w:type="dxa"/>
        <w:tblLayout w:type="fixed"/>
        <w:tblCellMar>
          <w:left w:w="0" w:type="dxa"/>
          <w:right w:w="0" w:type="dxa"/>
        </w:tblCellMar>
        <w:tblLook w:val="0000"/>
      </w:tblPr>
      <w:tblGrid>
        <w:gridCol w:w="1000"/>
        <w:gridCol w:w="200"/>
        <w:gridCol w:w="780"/>
        <w:gridCol w:w="980"/>
        <w:gridCol w:w="760"/>
        <w:gridCol w:w="220"/>
        <w:gridCol w:w="960"/>
        <w:gridCol w:w="980"/>
        <w:gridCol w:w="980"/>
        <w:gridCol w:w="980"/>
        <w:gridCol w:w="980"/>
        <w:gridCol w:w="980"/>
      </w:tblGrid>
      <w:tr w:rsidR="00C83254" w:rsidTr="00C83254">
        <w:trPr>
          <w:trHeight w:val="612"/>
        </w:trPr>
        <w:tc>
          <w:tcPr>
            <w:tcW w:w="120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Helvetica" w:hAnsi="Helvetica" w:cs="Helvetica"/>
                <w:b/>
                <w:bCs/>
                <w:w w:val="97"/>
                <w:sz w:val="24"/>
                <w:szCs w:val="24"/>
              </w:rPr>
              <w:t>Answers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83254" w:rsidTr="00C83254">
        <w:trPr>
          <w:trHeight w:val="354"/>
        </w:trPr>
        <w:tc>
          <w:tcPr>
            <w:tcW w:w="10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83254" w:rsidTr="00C83254">
        <w:trPr>
          <w:trHeight w:val="282"/>
        </w:trPr>
        <w:tc>
          <w:tcPr>
            <w:tcW w:w="10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1 – a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right="13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 - b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 - b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7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8"/>
              </w:rPr>
              <w:t>4 - d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5 - b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6 - d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7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7"/>
              </w:rPr>
              <w:t>8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9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2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10 - a</w:t>
            </w:r>
          </w:p>
        </w:tc>
      </w:tr>
      <w:tr w:rsidR="00C83254" w:rsidTr="00C83254">
        <w:trPr>
          <w:trHeight w:val="250"/>
        </w:trPr>
        <w:tc>
          <w:tcPr>
            <w:tcW w:w="1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83254" w:rsidTr="00C83254">
        <w:trPr>
          <w:trHeight w:val="282"/>
        </w:trPr>
        <w:tc>
          <w:tcPr>
            <w:tcW w:w="10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11 - c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right="1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12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13 - c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14 - a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15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8"/>
              </w:rPr>
              <w:t>16 - b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17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18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19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2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0 - b</w:t>
            </w:r>
          </w:p>
        </w:tc>
      </w:tr>
      <w:tr w:rsidR="00C83254" w:rsidTr="00C83254">
        <w:trPr>
          <w:trHeight w:val="250"/>
        </w:trPr>
        <w:tc>
          <w:tcPr>
            <w:tcW w:w="1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83254" w:rsidTr="00C83254">
        <w:trPr>
          <w:trHeight w:val="282"/>
        </w:trPr>
        <w:tc>
          <w:tcPr>
            <w:tcW w:w="10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1 - d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right="1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8"/>
              </w:rPr>
              <w:t>22 - b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23 - c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7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4 – d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25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6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7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8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29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1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0 – d</w:t>
            </w:r>
          </w:p>
        </w:tc>
      </w:tr>
      <w:tr w:rsidR="00C83254" w:rsidTr="00C83254">
        <w:trPr>
          <w:trHeight w:val="250"/>
        </w:trPr>
        <w:tc>
          <w:tcPr>
            <w:tcW w:w="1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83254" w:rsidTr="00C83254">
        <w:trPr>
          <w:trHeight w:val="282"/>
        </w:trPr>
        <w:tc>
          <w:tcPr>
            <w:tcW w:w="10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8"/>
              </w:rPr>
              <w:t>31 - b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right="13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2 - d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33 - c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5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4 - a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5 - b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6 - d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7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38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39 - d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2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0 - b</w:t>
            </w:r>
          </w:p>
        </w:tc>
      </w:tr>
      <w:tr w:rsidR="00C83254" w:rsidTr="00C83254">
        <w:trPr>
          <w:trHeight w:val="250"/>
        </w:trPr>
        <w:tc>
          <w:tcPr>
            <w:tcW w:w="1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83254" w:rsidTr="00C83254">
        <w:trPr>
          <w:trHeight w:val="282"/>
        </w:trPr>
        <w:tc>
          <w:tcPr>
            <w:tcW w:w="10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1 - a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right="13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2 - d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3 - b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7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44 - c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45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6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7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8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49 - d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2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50 – c</w:t>
            </w:r>
          </w:p>
        </w:tc>
      </w:tr>
      <w:tr w:rsidR="00C83254" w:rsidTr="00C83254">
        <w:trPr>
          <w:trHeight w:val="245"/>
        </w:trPr>
        <w:tc>
          <w:tcPr>
            <w:tcW w:w="1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C83254" w:rsidTr="00C83254">
        <w:trPr>
          <w:trHeight w:val="282"/>
        </w:trPr>
        <w:tc>
          <w:tcPr>
            <w:tcW w:w="10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51 - a</w:t>
            </w:r>
          </w:p>
        </w:tc>
        <w:tc>
          <w:tcPr>
            <w:tcW w:w="2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right="1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8"/>
              </w:rPr>
              <w:t>52 - b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7"/>
              </w:rPr>
              <w:t>53 - a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ind w:left="7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54 - d</w:t>
            </w:r>
          </w:p>
        </w:tc>
        <w:tc>
          <w:tcPr>
            <w:tcW w:w="2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55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</w:rPr>
              <w:t>56 - a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8"/>
              </w:rPr>
              <w:t>57 - b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8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Palatino Linotype" w:hAnsi="Palatino Linotype" w:cs="Palatino Linotype"/>
                <w:w w:val="99"/>
              </w:rPr>
              <w:t>58 - c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83254" w:rsidTr="00C83254">
        <w:trPr>
          <w:trHeight w:val="250"/>
        </w:trPr>
        <w:tc>
          <w:tcPr>
            <w:tcW w:w="1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C83254" w:rsidRDefault="00C83254" w:rsidP="003A62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:rsidR="00C83254" w:rsidRDefault="00C83254" w:rsidP="00C8325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:rsidR="00A26D6D" w:rsidRPr="00C83254" w:rsidRDefault="007F2E4F" w:rsidP="00C83254">
      <w:pPr>
        <w:spacing w:line="360" w:lineRule="auto"/>
        <w:jc w:val="both"/>
        <w:rPr>
          <w:rFonts w:ascii="Palatino Linotype" w:hAnsi="Palatino Linotype"/>
          <w:color w:val="auto"/>
        </w:rPr>
      </w:pPr>
      <w:r w:rsidRPr="00C83254">
        <w:rPr>
          <w:rFonts w:ascii="Palatino Linotype" w:hAnsi="Palatino Linotype"/>
          <w:color w:val="auto"/>
        </w:rPr>
        <w:tab/>
      </w:r>
    </w:p>
    <w:sectPr w:rsidR="00A26D6D" w:rsidRPr="00C83254" w:rsidSect="00C45FD0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209EA" w:rsidRDefault="004209EA" w:rsidP="00816F51">
      <w:pPr>
        <w:spacing w:after="0" w:line="240" w:lineRule="auto"/>
      </w:pPr>
      <w:r>
        <w:separator/>
      </w:r>
    </w:p>
  </w:endnote>
  <w:endnote w:type="continuationSeparator" w:id="1">
    <w:p w:rsidR="004209EA" w:rsidRDefault="004209EA" w:rsidP="00816F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Rupee Foradian">
    <w:altName w:val="DejaVu Sans"/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04203"/>
      <w:docPartObj>
        <w:docPartGallery w:val="Page Numbers (Bottom of Page)"/>
        <w:docPartUnique/>
      </w:docPartObj>
    </w:sdtPr>
    <w:sdtContent>
      <w:p w:rsidR="00FE0079" w:rsidRDefault="00FE0079" w:rsidP="008120B7">
        <w:pPr>
          <w:pStyle w:val="Footer"/>
          <w:tabs>
            <w:tab w:val="clear" w:pos="9360"/>
            <w:tab w:val="right" w:pos="9990"/>
          </w:tabs>
          <w:ind w:left="-630"/>
        </w:pPr>
        <w:r w:rsidRPr="008120B7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E57B34" w:rsidRPr="00910E03">
          <w:rPr>
            <w:rFonts w:ascii="Palatino Linotype" w:hAnsi="Palatino Linotype"/>
            <w:sz w:val="20"/>
            <w:szCs w:val="20"/>
          </w:rPr>
          <w:fldChar w:fldCharType="begin"/>
        </w:r>
        <w:r w:rsidRPr="00910E03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E57B34" w:rsidRPr="00910E03">
          <w:rPr>
            <w:rFonts w:ascii="Palatino Linotype" w:hAnsi="Palatino Linotype"/>
            <w:sz w:val="20"/>
            <w:szCs w:val="20"/>
          </w:rPr>
          <w:fldChar w:fldCharType="separate"/>
        </w:r>
        <w:r w:rsidR="008F0EBF">
          <w:rPr>
            <w:rFonts w:ascii="Palatino Linotype" w:hAnsi="Palatino Linotype"/>
            <w:noProof/>
            <w:sz w:val="20"/>
            <w:szCs w:val="20"/>
          </w:rPr>
          <w:t>16</w:t>
        </w:r>
        <w:r w:rsidR="00E57B34" w:rsidRPr="00910E03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FE0079" w:rsidRDefault="00FE007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207141"/>
      <w:docPartObj>
        <w:docPartGallery w:val="Page Numbers (Bottom of Page)"/>
        <w:docPartUnique/>
      </w:docPartObj>
    </w:sdtPr>
    <w:sdtContent>
      <w:p w:rsidR="00FE0079" w:rsidRDefault="00FE0079" w:rsidP="008120B7">
        <w:pPr>
          <w:pStyle w:val="Footer"/>
          <w:tabs>
            <w:tab w:val="clear" w:pos="9360"/>
            <w:tab w:val="right" w:pos="9990"/>
          </w:tabs>
          <w:ind w:left="-630"/>
        </w:pPr>
        <w:r w:rsidRPr="008120B7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E57B34" w:rsidRPr="00910E03">
          <w:rPr>
            <w:rFonts w:ascii="Palatino Linotype" w:hAnsi="Palatino Linotype"/>
            <w:sz w:val="20"/>
            <w:szCs w:val="20"/>
          </w:rPr>
          <w:fldChar w:fldCharType="begin"/>
        </w:r>
        <w:r w:rsidRPr="00910E03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E57B34" w:rsidRPr="00910E03">
          <w:rPr>
            <w:rFonts w:ascii="Palatino Linotype" w:hAnsi="Palatino Linotype"/>
            <w:sz w:val="20"/>
            <w:szCs w:val="20"/>
          </w:rPr>
          <w:fldChar w:fldCharType="separate"/>
        </w:r>
        <w:r w:rsidR="008F0EBF">
          <w:rPr>
            <w:rFonts w:ascii="Palatino Linotype" w:hAnsi="Palatino Linotype"/>
            <w:noProof/>
            <w:sz w:val="20"/>
            <w:szCs w:val="20"/>
          </w:rPr>
          <w:t>1</w:t>
        </w:r>
        <w:r w:rsidR="00E57B34" w:rsidRPr="00910E03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FE0079" w:rsidRDefault="00FE007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209EA" w:rsidRDefault="004209EA" w:rsidP="00816F51">
      <w:pPr>
        <w:spacing w:after="0" w:line="240" w:lineRule="auto"/>
      </w:pPr>
      <w:r>
        <w:separator/>
      </w:r>
    </w:p>
  </w:footnote>
  <w:footnote w:type="continuationSeparator" w:id="1">
    <w:p w:rsidR="004209EA" w:rsidRDefault="004209EA" w:rsidP="00816F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0079" w:rsidRPr="00940060" w:rsidRDefault="00FE0079" w:rsidP="008120B7">
    <w:pPr>
      <w:pStyle w:val="Header"/>
      <w:ind w:left="-630"/>
      <w:rPr>
        <w:rFonts w:ascii="Palatino Linotype" w:hAnsi="Palatino Linotype"/>
        <w:sz w:val="20"/>
        <w:szCs w:val="20"/>
      </w:rPr>
    </w:pPr>
    <w:r w:rsidRPr="00940060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762625</wp:posOffset>
          </wp:positionH>
          <wp:positionV relativeFrom="paragraph">
            <wp:posOffset>-171450</wp:posOffset>
          </wp:positionV>
          <wp:extent cx="542925" cy="352425"/>
          <wp:effectExtent l="19050" t="0" r="9525" b="0"/>
          <wp:wrapSquare wrapText="bothSides"/>
          <wp:docPr id="9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Profit and Loss</w:t>
    </w:r>
  </w:p>
  <w:p w:rsidR="00FE0079" w:rsidRDefault="00FE007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E0079" w:rsidRPr="00940060" w:rsidRDefault="00FE0079" w:rsidP="00C45FD0">
    <w:pPr>
      <w:pStyle w:val="Header"/>
      <w:ind w:left="-630"/>
      <w:rPr>
        <w:rFonts w:ascii="Palatino Linotype" w:hAnsi="Palatino Linotype"/>
        <w:sz w:val="20"/>
        <w:szCs w:val="20"/>
      </w:rPr>
    </w:pPr>
    <w:r w:rsidRPr="00940060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81915</wp:posOffset>
          </wp:positionV>
          <wp:extent cx="542925" cy="352425"/>
          <wp:effectExtent l="19050" t="0" r="9525" b="0"/>
          <wp:wrapSquare wrapText="bothSides"/>
          <wp:docPr id="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Profit and Loss</w:t>
    </w:r>
  </w:p>
  <w:p w:rsidR="00FE0079" w:rsidRDefault="00FE007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3F659C"/>
    <w:multiLevelType w:val="hybridMultilevel"/>
    <w:tmpl w:val="6A244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4C5562"/>
    <w:multiLevelType w:val="hybridMultilevel"/>
    <w:tmpl w:val="42C4EA02"/>
    <w:lvl w:ilvl="0" w:tplc="DD4A04A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9F64F74"/>
    <w:multiLevelType w:val="hybridMultilevel"/>
    <w:tmpl w:val="9DD0A588"/>
    <w:lvl w:ilvl="0" w:tplc="66E6F13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73C0FAA"/>
    <w:multiLevelType w:val="hybridMultilevel"/>
    <w:tmpl w:val="200A9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F2B602F"/>
    <w:multiLevelType w:val="hybridMultilevel"/>
    <w:tmpl w:val="6C78C726"/>
    <w:lvl w:ilvl="0" w:tplc="67CC994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1C5C14"/>
    <w:multiLevelType w:val="hybridMultilevel"/>
    <w:tmpl w:val="BEFA378E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9F5968"/>
    <w:multiLevelType w:val="hybridMultilevel"/>
    <w:tmpl w:val="6526F420"/>
    <w:lvl w:ilvl="0" w:tplc="09C05CD0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>
    <w:nsid w:val="2B883874"/>
    <w:multiLevelType w:val="hybridMultilevel"/>
    <w:tmpl w:val="E33E4A3A"/>
    <w:lvl w:ilvl="0" w:tplc="CC60006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F06BFA"/>
    <w:multiLevelType w:val="hybridMultilevel"/>
    <w:tmpl w:val="E2DA706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7F45D05"/>
    <w:multiLevelType w:val="hybridMultilevel"/>
    <w:tmpl w:val="71649F36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F501231"/>
    <w:multiLevelType w:val="hybridMultilevel"/>
    <w:tmpl w:val="D8386D26"/>
    <w:lvl w:ilvl="0" w:tplc="09C05CD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03E457E"/>
    <w:multiLevelType w:val="hybridMultilevel"/>
    <w:tmpl w:val="8416B99A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0EC4E4B"/>
    <w:multiLevelType w:val="hybridMultilevel"/>
    <w:tmpl w:val="D6F4FA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2BE3029"/>
    <w:multiLevelType w:val="hybridMultilevel"/>
    <w:tmpl w:val="7D209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86F02CE"/>
    <w:multiLevelType w:val="hybridMultilevel"/>
    <w:tmpl w:val="A1407D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4A17132B"/>
    <w:multiLevelType w:val="hybridMultilevel"/>
    <w:tmpl w:val="23C23A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0D2F29"/>
    <w:multiLevelType w:val="hybridMultilevel"/>
    <w:tmpl w:val="D7E6485C"/>
    <w:lvl w:ilvl="0" w:tplc="CAEEBF6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5957E60"/>
    <w:multiLevelType w:val="hybridMultilevel"/>
    <w:tmpl w:val="73F4D4C6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952789F"/>
    <w:multiLevelType w:val="hybridMultilevel"/>
    <w:tmpl w:val="4432C804"/>
    <w:lvl w:ilvl="0" w:tplc="3AA8D16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5B7326CD"/>
    <w:multiLevelType w:val="hybridMultilevel"/>
    <w:tmpl w:val="E7ECE590"/>
    <w:lvl w:ilvl="0" w:tplc="4A96C03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5D985F73"/>
    <w:multiLevelType w:val="hybridMultilevel"/>
    <w:tmpl w:val="35E29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2326F24"/>
    <w:multiLevelType w:val="hybridMultilevel"/>
    <w:tmpl w:val="58BCC06C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70677AAB"/>
    <w:multiLevelType w:val="hybridMultilevel"/>
    <w:tmpl w:val="9B7C6E8E"/>
    <w:lvl w:ilvl="0" w:tplc="F06AA56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57D14AB"/>
    <w:multiLevelType w:val="hybridMultilevel"/>
    <w:tmpl w:val="55BC92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6EC08E1"/>
    <w:multiLevelType w:val="hybridMultilevel"/>
    <w:tmpl w:val="9E70B3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FA120EC"/>
    <w:multiLevelType w:val="hybridMultilevel"/>
    <w:tmpl w:val="BE647AF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8"/>
  </w:num>
  <w:num w:numId="2">
    <w:abstractNumId w:val="0"/>
  </w:num>
  <w:num w:numId="3">
    <w:abstractNumId w:val="25"/>
  </w:num>
  <w:num w:numId="4">
    <w:abstractNumId w:val="19"/>
  </w:num>
  <w:num w:numId="5">
    <w:abstractNumId w:val="1"/>
  </w:num>
  <w:num w:numId="6">
    <w:abstractNumId w:val="9"/>
  </w:num>
  <w:num w:numId="7">
    <w:abstractNumId w:val="8"/>
  </w:num>
  <w:num w:numId="8">
    <w:abstractNumId w:val="2"/>
  </w:num>
  <w:num w:numId="9">
    <w:abstractNumId w:val="22"/>
  </w:num>
  <w:num w:numId="10">
    <w:abstractNumId w:val="7"/>
  </w:num>
  <w:num w:numId="11">
    <w:abstractNumId w:val="16"/>
  </w:num>
  <w:num w:numId="12">
    <w:abstractNumId w:val="4"/>
  </w:num>
  <w:num w:numId="13">
    <w:abstractNumId w:val="11"/>
  </w:num>
  <w:num w:numId="14">
    <w:abstractNumId w:val="5"/>
  </w:num>
  <w:num w:numId="15">
    <w:abstractNumId w:val="21"/>
  </w:num>
  <w:num w:numId="16">
    <w:abstractNumId w:val="17"/>
  </w:num>
  <w:num w:numId="17">
    <w:abstractNumId w:val="10"/>
  </w:num>
  <w:num w:numId="18">
    <w:abstractNumId w:val="14"/>
  </w:num>
  <w:num w:numId="19">
    <w:abstractNumId w:val="20"/>
  </w:num>
  <w:num w:numId="20">
    <w:abstractNumId w:val="15"/>
  </w:num>
  <w:num w:numId="21">
    <w:abstractNumId w:val="13"/>
  </w:num>
  <w:num w:numId="22">
    <w:abstractNumId w:val="3"/>
  </w:num>
  <w:num w:numId="23">
    <w:abstractNumId w:val="6"/>
  </w:num>
  <w:num w:numId="24">
    <w:abstractNumId w:val="23"/>
  </w:num>
  <w:num w:numId="25">
    <w:abstractNumId w:val="12"/>
  </w:num>
  <w:num w:numId="26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SwNDGzBAJjUxMjYyUdpeDU4uLM/DyQAvNaAOfNhJQsAAAA"/>
  </w:docVars>
  <w:rsids>
    <w:rsidRoot w:val="007C3077"/>
    <w:rsid w:val="00003C5B"/>
    <w:rsid w:val="00012150"/>
    <w:rsid w:val="00056E27"/>
    <w:rsid w:val="000F406A"/>
    <w:rsid w:val="00145F30"/>
    <w:rsid w:val="002463E5"/>
    <w:rsid w:val="00274A0F"/>
    <w:rsid w:val="00302302"/>
    <w:rsid w:val="00303C5E"/>
    <w:rsid w:val="0031076C"/>
    <w:rsid w:val="00353AB8"/>
    <w:rsid w:val="003F60D6"/>
    <w:rsid w:val="004209EA"/>
    <w:rsid w:val="00493E64"/>
    <w:rsid w:val="004A192E"/>
    <w:rsid w:val="00534087"/>
    <w:rsid w:val="0058254E"/>
    <w:rsid w:val="005B0F6B"/>
    <w:rsid w:val="0061639E"/>
    <w:rsid w:val="00676F3B"/>
    <w:rsid w:val="007711CD"/>
    <w:rsid w:val="007C3077"/>
    <w:rsid w:val="007D7D1C"/>
    <w:rsid w:val="007F2B83"/>
    <w:rsid w:val="007F2E4F"/>
    <w:rsid w:val="008120B7"/>
    <w:rsid w:val="00816F51"/>
    <w:rsid w:val="0084751B"/>
    <w:rsid w:val="008A61B6"/>
    <w:rsid w:val="008F0EBF"/>
    <w:rsid w:val="00910E03"/>
    <w:rsid w:val="00940060"/>
    <w:rsid w:val="00A07589"/>
    <w:rsid w:val="00A26D6D"/>
    <w:rsid w:val="00B04D13"/>
    <w:rsid w:val="00B416E5"/>
    <w:rsid w:val="00C45FD0"/>
    <w:rsid w:val="00C530F0"/>
    <w:rsid w:val="00C83254"/>
    <w:rsid w:val="00E45608"/>
    <w:rsid w:val="00E57B34"/>
    <w:rsid w:val="00E62440"/>
    <w:rsid w:val="00EB42AE"/>
    <w:rsid w:val="00EC6967"/>
    <w:rsid w:val="00EF361C"/>
    <w:rsid w:val="00F2324A"/>
    <w:rsid w:val="00F6017C"/>
    <w:rsid w:val="00FA4051"/>
    <w:rsid w:val="00FA5B8D"/>
    <w:rsid w:val="00FB6A0D"/>
    <w:rsid w:val="00FC5EE5"/>
    <w:rsid w:val="00FE00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3077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3077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C307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3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077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816F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16F51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816F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6F51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8120B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84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6</Pages>
  <Words>3055</Words>
  <Characters>17415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3</cp:revision>
  <cp:lastPrinted>2016-03-08T09:24:00Z</cp:lastPrinted>
  <dcterms:created xsi:type="dcterms:W3CDTF">2016-06-14T12:29:00Z</dcterms:created>
  <dcterms:modified xsi:type="dcterms:W3CDTF">2016-06-14T12:31:00Z</dcterms:modified>
</cp:coreProperties>
</file>